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A5C69" w14:textId="727D23E4" w:rsidR="006D60D4" w:rsidRPr="00185CCC" w:rsidRDefault="006D60D4" w:rsidP="006D60D4">
      <w:pPr>
        <w:pStyle w:val="Heading1"/>
        <w:jc w:val="center"/>
        <w:rPr>
          <w:lang w:val="bg-BG"/>
        </w:rPr>
      </w:pPr>
      <w:r w:rsidRPr="006D60D4">
        <w:t>Exercise: Hibernate Code First</w:t>
      </w:r>
    </w:p>
    <w:p w14:paraId="2CCE73C6" w14:textId="77777777" w:rsidR="006D60D4" w:rsidRPr="006D60D4" w:rsidRDefault="006D60D4" w:rsidP="006D60D4">
      <w:pPr>
        <w:pStyle w:val="Heading2"/>
        <w:numPr>
          <w:ilvl w:val="0"/>
          <w:numId w:val="48"/>
        </w:numPr>
        <w:spacing w:before="120" w:after="80"/>
        <w:ind w:left="426" w:hanging="437"/>
        <w:rPr>
          <w:lang w:val="bg-BG"/>
        </w:rPr>
      </w:pPr>
      <w:r w:rsidRPr="006D60D4">
        <w:t>Gringotts Database</w:t>
      </w:r>
    </w:p>
    <w:p w14:paraId="073C310D" w14:textId="77777777" w:rsidR="006D60D4" w:rsidRPr="006D60D4" w:rsidRDefault="006D60D4" w:rsidP="006D60D4">
      <w:pPr>
        <w:spacing w:after="0"/>
        <w:rPr>
          <w:lang w:val="bg-BG"/>
        </w:rPr>
      </w:pPr>
      <w:r w:rsidRPr="006D60D4">
        <w:t xml:space="preserve">Your task is to create </w:t>
      </w:r>
      <w:r w:rsidRPr="006D60D4">
        <w:rPr>
          <w:b/>
        </w:rPr>
        <w:t>table wizard_deposits</w:t>
      </w:r>
      <w:r w:rsidRPr="006D60D4">
        <w:t xml:space="preserve"> using the Code First approach. The table should contain the following fields:</w:t>
      </w:r>
    </w:p>
    <w:p w14:paraId="2B326317" w14:textId="6A99C206" w:rsidR="006D60D4" w:rsidRPr="006D60D4" w:rsidRDefault="006D60D4" w:rsidP="006D60D4">
      <w:pPr>
        <w:pStyle w:val="ListParagraph"/>
        <w:numPr>
          <w:ilvl w:val="0"/>
          <w:numId w:val="40"/>
        </w:numPr>
        <w:spacing w:before="0" w:after="200"/>
        <w:rPr>
          <w:lang w:val="bg-BG"/>
        </w:rPr>
      </w:pPr>
      <w:r w:rsidRPr="009221E1">
        <w:rPr>
          <w:rFonts w:ascii="Consolas" w:hAnsi="Consolas"/>
          <w:b/>
        </w:rPr>
        <w:t>id</w:t>
      </w:r>
      <w:r w:rsidRPr="009221E1">
        <w:rPr>
          <w:rFonts w:ascii="Consolas" w:hAnsi="Consolas"/>
        </w:rPr>
        <w:t xml:space="preserve"> </w:t>
      </w:r>
      <w:r w:rsidRPr="006D60D4">
        <w:t xml:space="preserve">– </w:t>
      </w:r>
      <w:r w:rsidRPr="009221E1">
        <w:rPr>
          <w:b/>
          <w:bCs/>
        </w:rPr>
        <w:t>Primary Key</w:t>
      </w:r>
      <w:r w:rsidRPr="006D60D4">
        <w:t xml:space="preserve"> </w:t>
      </w:r>
      <w:r w:rsidRPr="006D60D4">
        <w:rPr>
          <w:noProof/>
        </w:rPr>
        <w:t>(</w:t>
      </w:r>
      <w:r w:rsidRPr="006D60D4">
        <w:t xml:space="preserve">number in </w:t>
      </w:r>
      <w:r w:rsidR="009221E1">
        <w:t xml:space="preserve">the </w:t>
      </w:r>
      <w:r w:rsidRPr="006D60D4">
        <w:t xml:space="preserve">range </w:t>
      </w:r>
      <w:r w:rsidRPr="009221E1">
        <w:rPr>
          <w:b/>
          <w:bCs/>
        </w:rPr>
        <w:t>[1, 2</w:t>
      </w:r>
      <w:r w:rsidRPr="009221E1">
        <w:rPr>
          <w:b/>
          <w:bCs/>
          <w:vertAlign w:val="superscript"/>
        </w:rPr>
        <w:t>31</w:t>
      </w:r>
      <w:r w:rsidRPr="009221E1">
        <w:rPr>
          <w:b/>
          <w:bCs/>
        </w:rPr>
        <w:t>-1]</w:t>
      </w:r>
      <w:r w:rsidR="009221E1">
        <w:t>)</w:t>
      </w:r>
    </w:p>
    <w:p w14:paraId="47103901" w14:textId="27B55299" w:rsidR="006D60D4" w:rsidRPr="006D60D4" w:rsidRDefault="006D60D4" w:rsidP="006D60D4">
      <w:pPr>
        <w:pStyle w:val="ListParagraph"/>
        <w:numPr>
          <w:ilvl w:val="0"/>
          <w:numId w:val="40"/>
        </w:numPr>
        <w:spacing w:before="0" w:after="200"/>
        <w:rPr>
          <w:lang w:val="bg-BG"/>
        </w:rPr>
      </w:pPr>
      <w:r w:rsidRPr="009221E1">
        <w:rPr>
          <w:rFonts w:ascii="Consolas" w:hAnsi="Consolas"/>
          <w:b/>
        </w:rPr>
        <w:t>first_name</w:t>
      </w:r>
      <w:r w:rsidRPr="009221E1">
        <w:rPr>
          <w:rFonts w:ascii="Consolas" w:hAnsi="Consolas"/>
        </w:rPr>
        <w:t xml:space="preserve"> </w:t>
      </w:r>
      <w:r w:rsidRPr="006D60D4">
        <w:t xml:space="preserve">– </w:t>
      </w:r>
      <w:r w:rsidRPr="009221E1">
        <w:rPr>
          <w:b/>
          <w:bCs/>
        </w:rPr>
        <w:t>Text field</w:t>
      </w:r>
      <w:r w:rsidRPr="006D60D4">
        <w:t xml:space="preserve"> with </w:t>
      </w:r>
      <w:r w:rsidR="009221E1">
        <w:t xml:space="preserve">a </w:t>
      </w:r>
      <w:r w:rsidRPr="006D60D4">
        <w:t>max length of 50 symbols</w:t>
      </w:r>
    </w:p>
    <w:p w14:paraId="5467B86C" w14:textId="21EA2A9D" w:rsidR="006D60D4" w:rsidRPr="006D60D4" w:rsidRDefault="006D60D4" w:rsidP="006D60D4">
      <w:pPr>
        <w:pStyle w:val="ListParagraph"/>
        <w:numPr>
          <w:ilvl w:val="0"/>
          <w:numId w:val="40"/>
        </w:numPr>
        <w:spacing w:before="0" w:after="200"/>
        <w:rPr>
          <w:lang w:val="bg-BG"/>
        </w:rPr>
      </w:pPr>
      <w:r w:rsidRPr="009221E1">
        <w:rPr>
          <w:rFonts w:ascii="Consolas" w:hAnsi="Consolas"/>
          <w:b/>
        </w:rPr>
        <w:t xml:space="preserve">last_name </w:t>
      </w:r>
      <w:r w:rsidRPr="006D60D4">
        <w:t xml:space="preserve">- </w:t>
      </w:r>
      <w:r w:rsidRPr="009221E1">
        <w:rPr>
          <w:b/>
          <w:bCs/>
        </w:rPr>
        <w:t>Text field</w:t>
      </w:r>
      <w:r w:rsidRPr="006D60D4">
        <w:t xml:space="preserve"> with </w:t>
      </w:r>
      <w:r w:rsidR="009221E1">
        <w:t xml:space="preserve">a </w:t>
      </w:r>
      <w:r w:rsidRPr="006D60D4">
        <w:t>max length of 60 symbols. Required</w:t>
      </w:r>
    </w:p>
    <w:p w14:paraId="2A1AF801" w14:textId="335A55E1" w:rsidR="006D60D4" w:rsidRPr="006D60D4" w:rsidRDefault="006D60D4" w:rsidP="006D60D4">
      <w:pPr>
        <w:pStyle w:val="ListParagraph"/>
        <w:numPr>
          <w:ilvl w:val="0"/>
          <w:numId w:val="40"/>
        </w:numPr>
        <w:spacing w:before="0" w:after="200"/>
        <w:rPr>
          <w:lang w:val="bg-BG"/>
        </w:rPr>
      </w:pPr>
      <w:r w:rsidRPr="009221E1">
        <w:rPr>
          <w:rFonts w:ascii="Consolas" w:hAnsi="Consolas"/>
          <w:b/>
        </w:rPr>
        <w:t>notes</w:t>
      </w:r>
      <w:r w:rsidRPr="009221E1">
        <w:rPr>
          <w:rFonts w:ascii="Consolas" w:hAnsi="Consolas"/>
        </w:rPr>
        <w:t xml:space="preserve"> </w:t>
      </w:r>
      <w:r w:rsidRPr="006D60D4">
        <w:t xml:space="preserve">– </w:t>
      </w:r>
      <w:r w:rsidRPr="009221E1">
        <w:rPr>
          <w:b/>
          <w:bCs/>
        </w:rPr>
        <w:t>Text field</w:t>
      </w:r>
      <w:r w:rsidRPr="006D60D4">
        <w:t xml:space="preserve"> with </w:t>
      </w:r>
      <w:r w:rsidR="009221E1">
        <w:t xml:space="preserve">a </w:t>
      </w:r>
      <w:r w:rsidRPr="006D60D4">
        <w:t>max length of 1000 symbols</w:t>
      </w:r>
    </w:p>
    <w:p w14:paraId="67A90000" w14:textId="4BC2D27E" w:rsidR="006D60D4" w:rsidRPr="006D60D4" w:rsidRDefault="006D60D4" w:rsidP="006D60D4">
      <w:pPr>
        <w:pStyle w:val="ListParagraph"/>
        <w:numPr>
          <w:ilvl w:val="0"/>
          <w:numId w:val="40"/>
        </w:numPr>
        <w:spacing w:before="0" w:after="200"/>
        <w:rPr>
          <w:lang w:val="bg-BG"/>
        </w:rPr>
      </w:pPr>
      <w:r w:rsidRPr="009221E1">
        <w:rPr>
          <w:rFonts w:ascii="Consolas" w:hAnsi="Consolas"/>
          <w:b/>
        </w:rPr>
        <w:t>age</w:t>
      </w:r>
      <w:r w:rsidRPr="009221E1">
        <w:rPr>
          <w:rFonts w:ascii="Consolas" w:hAnsi="Consolas"/>
        </w:rPr>
        <w:t xml:space="preserve"> </w:t>
      </w:r>
      <w:r w:rsidRPr="006D60D4">
        <w:t>–</w:t>
      </w:r>
      <w:r w:rsidR="00342DDE">
        <w:t xml:space="preserve"> </w:t>
      </w:r>
      <w:r w:rsidRPr="009221E1">
        <w:rPr>
          <w:b/>
          <w:bCs/>
        </w:rPr>
        <w:t>Required</w:t>
      </w:r>
    </w:p>
    <w:p w14:paraId="5971DE55" w14:textId="3E7E962E" w:rsidR="006D60D4" w:rsidRPr="006D60D4" w:rsidRDefault="006D60D4" w:rsidP="006D60D4">
      <w:pPr>
        <w:pStyle w:val="ListParagraph"/>
        <w:numPr>
          <w:ilvl w:val="0"/>
          <w:numId w:val="40"/>
        </w:numPr>
        <w:spacing w:before="0" w:after="200"/>
        <w:rPr>
          <w:lang w:val="bg-BG"/>
        </w:rPr>
      </w:pPr>
      <w:r w:rsidRPr="009221E1">
        <w:rPr>
          <w:rFonts w:ascii="Consolas" w:hAnsi="Consolas"/>
          <w:b/>
        </w:rPr>
        <w:t>magic_wand_creator</w:t>
      </w:r>
      <w:r w:rsidRPr="009221E1">
        <w:rPr>
          <w:rFonts w:ascii="Consolas" w:hAnsi="Consolas"/>
        </w:rPr>
        <w:t xml:space="preserve"> </w:t>
      </w:r>
      <w:r w:rsidRPr="006D60D4">
        <w:t xml:space="preserve">– </w:t>
      </w:r>
      <w:r w:rsidRPr="009221E1">
        <w:rPr>
          <w:b/>
          <w:bCs/>
        </w:rPr>
        <w:t>Text field</w:t>
      </w:r>
      <w:r w:rsidRPr="006D60D4">
        <w:t xml:space="preserve"> with </w:t>
      </w:r>
      <w:r w:rsidR="009221E1">
        <w:t xml:space="preserve">a </w:t>
      </w:r>
      <w:r w:rsidRPr="006D60D4">
        <w:t>max length of 100 symbols</w:t>
      </w:r>
    </w:p>
    <w:p w14:paraId="006B5706" w14:textId="722E7911" w:rsidR="006D60D4" w:rsidRPr="009221E1" w:rsidRDefault="006D60D4" w:rsidP="006D60D4">
      <w:pPr>
        <w:pStyle w:val="ListParagraph"/>
        <w:numPr>
          <w:ilvl w:val="0"/>
          <w:numId w:val="40"/>
        </w:numPr>
        <w:spacing w:before="0" w:after="200"/>
        <w:rPr>
          <w:b/>
          <w:bCs/>
          <w:lang w:val="bg-BG"/>
        </w:rPr>
      </w:pPr>
      <w:r w:rsidRPr="009221E1">
        <w:rPr>
          <w:rFonts w:ascii="Consolas" w:hAnsi="Consolas"/>
          <w:b/>
        </w:rPr>
        <w:t xml:space="preserve">magic_wand_size </w:t>
      </w:r>
      <w:r w:rsidRPr="006D60D4">
        <w:t xml:space="preserve">– </w:t>
      </w:r>
      <w:r w:rsidRPr="009221E1">
        <w:rPr>
          <w:b/>
          <w:bCs/>
        </w:rPr>
        <w:t>Number</w:t>
      </w:r>
      <w:r w:rsidRPr="006D60D4">
        <w:t xml:space="preserve"> in </w:t>
      </w:r>
      <w:r w:rsidR="009221E1">
        <w:t xml:space="preserve">the </w:t>
      </w:r>
      <w:r w:rsidRPr="006D60D4">
        <w:t xml:space="preserve">range </w:t>
      </w:r>
      <w:r w:rsidRPr="009221E1">
        <w:rPr>
          <w:b/>
          <w:bCs/>
        </w:rPr>
        <w:t>[1, 2</w:t>
      </w:r>
      <w:r w:rsidRPr="009221E1">
        <w:rPr>
          <w:b/>
          <w:bCs/>
          <w:vertAlign w:val="superscript"/>
        </w:rPr>
        <w:t>15</w:t>
      </w:r>
      <w:r w:rsidRPr="009221E1">
        <w:rPr>
          <w:b/>
          <w:bCs/>
        </w:rPr>
        <w:t>-1</w:t>
      </w:r>
      <w:r w:rsidR="009221E1">
        <w:rPr>
          <w:b/>
          <w:bCs/>
        </w:rPr>
        <w:t>]</w:t>
      </w:r>
    </w:p>
    <w:p w14:paraId="30F62320" w14:textId="1B320FED" w:rsidR="006D60D4" w:rsidRPr="006D60D4" w:rsidRDefault="006D60D4" w:rsidP="006D60D4">
      <w:pPr>
        <w:pStyle w:val="ListParagraph"/>
        <w:numPr>
          <w:ilvl w:val="0"/>
          <w:numId w:val="40"/>
        </w:numPr>
        <w:spacing w:before="0" w:after="200"/>
        <w:rPr>
          <w:lang w:val="bg-BG"/>
        </w:rPr>
      </w:pPr>
      <w:r w:rsidRPr="009221E1">
        <w:rPr>
          <w:rFonts w:ascii="Consolas" w:hAnsi="Consolas"/>
          <w:b/>
        </w:rPr>
        <w:t>deposit_group</w:t>
      </w:r>
      <w:r w:rsidRPr="009221E1">
        <w:rPr>
          <w:rFonts w:ascii="Consolas" w:hAnsi="Consolas"/>
        </w:rPr>
        <w:t xml:space="preserve"> </w:t>
      </w:r>
      <w:r w:rsidRPr="006D60D4">
        <w:t xml:space="preserve">- </w:t>
      </w:r>
      <w:r w:rsidRPr="009221E1">
        <w:rPr>
          <w:b/>
          <w:bCs/>
        </w:rPr>
        <w:t>Text field</w:t>
      </w:r>
      <w:r w:rsidRPr="006D60D4">
        <w:t xml:space="preserve"> with </w:t>
      </w:r>
      <w:r w:rsidR="009221E1">
        <w:t xml:space="preserve">a </w:t>
      </w:r>
      <w:r w:rsidRPr="006D60D4">
        <w:t>max length of 20 symbols</w:t>
      </w:r>
    </w:p>
    <w:p w14:paraId="6DAE40F7"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deposit_start_date</w:t>
      </w:r>
      <w:r w:rsidRPr="009221E1">
        <w:rPr>
          <w:rFonts w:ascii="Consolas" w:hAnsi="Consolas"/>
        </w:rPr>
        <w:t xml:space="preserve"> </w:t>
      </w:r>
      <w:r w:rsidRPr="006D60D4">
        <w:t xml:space="preserve">– </w:t>
      </w:r>
      <w:r w:rsidRPr="009221E1">
        <w:rPr>
          <w:b/>
          <w:bCs/>
        </w:rPr>
        <w:t>Date</w:t>
      </w:r>
      <w:r w:rsidRPr="006D60D4">
        <w:t xml:space="preserve"> </w:t>
      </w:r>
      <w:r w:rsidRPr="009221E1">
        <w:rPr>
          <w:b/>
          <w:bCs/>
        </w:rPr>
        <w:t>and time</w:t>
      </w:r>
      <w:r w:rsidRPr="006D60D4">
        <w:t xml:space="preserve"> field</w:t>
      </w:r>
    </w:p>
    <w:p w14:paraId="50FF2DDE"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 xml:space="preserve">deposit_amount </w:t>
      </w:r>
      <w:r w:rsidRPr="006D60D4">
        <w:t xml:space="preserve">– </w:t>
      </w:r>
      <w:r w:rsidRPr="009221E1">
        <w:rPr>
          <w:b/>
          <w:bCs/>
        </w:rPr>
        <w:t>Floating point number</w:t>
      </w:r>
      <w:r w:rsidRPr="006D60D4">
        <w:t xml:space="preserve"> field</w:t>
      </w:r>
    </w:p>
    <w:p w14:paraId="688F6FB1"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 xml:space="preserve">deposit_interest </w:t>
      </w:r>
      <w:r w:rsidRPr="006D60D4">
        <w:t xml:space="preserve">- </w:t>
      </w:r>
      <w:r w:rsidRPr="009221E1">
        <w:rPr>
          <w:b/>
          <w:bCs/>
        </w:rPr>
        <w:t>Floating point number</w:t>
      </w:r>
      <w:r w:rsidRPr="006D60D4">
        <w:t xml:space="preserve"> field</w:t>
      </w:r>
    </w:p>
    <w:p w14:paraId="61BCD588"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deposit_charge</w:t>
      </w:r>
      <w:r w:rsidRPr="009221E1">
        <w:rPr>
          <w:rFonts w:ascii="Consolas" w:hAnsi="Consolas"/>
        </w:rPr>
        <w:t xml:space="preserve"> </w:t>
      </w:r>
      <w:r w:rsidRPr="006D60D4">
        <w:t xml:space="preserve">- </w:t>
      </w:r>
      <w:r w:rsidRPr="009221E1">
        <w:rPr>
          <w:b/>
          <w:bCs/>
        </w:rPr>
        <w:t>Floating point number</w:t>
      </w:r>
      <w:r w:rsidRPr="006D60D4">
        <w:t xml:space="preserve"> field</w:t>
      </w:r>
    </w:p>
    <w:p w14:paraId="2458A264"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deposit_expiration_date</w:t>
      </w:r>
      <w:r w:rsidRPr="009221E1">
        <w:rPr>
          <w:rFonts w:ascii="Consolas" w:hAnsi="Consolas"/>
        </w:rPr>
        <w:t xml:space="preserve"> </w:t>
      </w:r>
      <w:r w:rsidRPr="006D60D4">
        <w:t xml:space="preserve">– </w:t>
      </w:r>
      <w:r w:rsidRPr="009221E1">
        <w:rPr>
          <w:b/>
          <w:bCs/>
        </w:rPr>
        <w:t>Date and time</w:t>
      </w:r>
      <w:r w:rsidRPr="006D60D4">
        <w:t xml:space="preserve"> field</w:t>
      </w:r>
    </w:p>
    <w:p w14:paraId="775AA3F3" w14:textId="77777777" w:rsidR="006D60D4" w:rsidRPr="006D60D4" w:rsidRDefault="006D60D4" w:rsidP="006D60D4">
      <w:pPr>
        <w:pStyle w:val="ListParagraph"/>
        <w:numPr>
          <w:ilvl w:val="0"/>
          <w:numId w:val="40"/>
        </w:numPr>
        <w:spacing w:before="0" w:after="200"/>
        <w:rPr>
          <w:lang w:val="bg-BG"/>
        </w:rPr>
      </w:pPr>
      <w:r w:rsidRPr="009221E1">
        <w:rPr>
          <w:rFonts w:ascii="Consolas" w:hAnsi="Consolas"/>
          <w:b/>
        </w:rPr>
        <w:t>is_deposit_expired</w:t>
      </w:r>
      <w:r w:rsidRPr="009221E1">
        <w:rPr>
          <w:rFonts w:ascii="Consolas" w:hAnsi="Consolas"/>
        </w:rPr>
        <w:t xml:space="preserve"> </w:t>
      </w:r>
      <w:r w:rsidRPr="006D60D4">
        <w:t xml:space="preserve">– </w:t>
      </w:r>
      <w:r w:rsidRPr="009221E1">
        <w:rPr>
          <w:b/>
          <w:bCs/>
        </w:rPr>
        <w:t>Boolean</w:t>
      </w:r>
      <w:r w:rsidRPr="006D60D4">
        <w:t xml:space="preserve"> field</w:t>
      </w:r>
    </w:p>
    <w:p w14:paraId="6B50A85F" w14:textId="77777777" w:rsidR="006D60D4" w:rsidRPr="006D60D4" w:rsidRDefault="006D60D4" w:rsidP="006D60D4">
      <w:pPr>
        <w:pStyle w:val="Heading2"/>
        <w:numPr>
          <w:ilvl w:val="0"/>
          <w:numId w:val="48"/>
        </w:numPr>
        <w:spacing w:before="120" w:after="80"/>
        <w:ind w:left="426" w:hanging="426"/>
        <w:rPr>
          <w:lang w:val="bg-BG"/>
        </w:rPr>
      </w:pPr>
      <w:r w:rsidRPr="006D60D4">
        <w:t xml:space="preserve">Sales Database </w:t>
      </w:r>
    </w:p>
    <w:p w14:paraId="10583189" w14:textId="77777777" w:rsidR="006D60D4" w:rsidRPr="006D60D4" w:rsidRDefault="006D60D4" w:rsidP="006D60D4">
      <w:pPr>
        <w:spacing w:after="0"/>
        <w:rPr>
          <w:lang w:val="bg-BG"/>
        </w:rPr>
      </w:pPr>
      <w:r w:rsidRPr="006D60D4">
        <w:t>Create a database for storing data about sales using the Code First approach. The database should have the following tables:</w:t>
      </w:r>
    </w:p>
    <w:p w14:paraId="22711356" w14:textId="77777777" w:rsidR="006D60D4" w:rsidRPr="009221E1" w:rsidRDefault="006D60D4" w:rsidP="006D60D4">
      <w:pPr>
        <w:pStyle w:val="ListParagraph"/>
        <w:numPr>
          <w:ilvl w:val="0"/>
          <w:numId w:val="42"/>
        </w:numPr>
        <w:spacing w:before="0" w:after="200"/>
        <w:rPr>
          <w:rFonts w:ascii="Consolas" w:hAnsi="Consolas"/>
          <w:b/>
          <w:lang w:val="bg-BG"/>
        </w:rPr>
      </w:pPr>
      <w:r w:rsidRPr="009221E1">
        <w:rPr>
          <w:rFonts w:ascii="Consolas" w:hAnsi="Consolas"/>
          <w:b/>
        </w:rPr>
        <w:t xml:space="preserve">product </w:t>
      </w:r>
      <w:r w:rsidRPr="009221E1">
        <w:rPr>
          <w:rFonts w:ascii="Consolas" w:hAnsi="Consolas"/>
          <w:b/>
          <w:noProof/>
        </w:rPr>
        <w:t>(</w:t>
      </w:r>
      <w:r w:rsidRPr="009221E1">
        <w:rPr>
          <w:rFonts w:ascii="Consolas" w:hAnsi="Consolas"/>
          <w:b/>
        </w:rPr>
        <w:t>id, name, quantity, price</w:t>
      </w:r>
      <w:r w:rsidRPr="009221E1">
        <w:rPr>
          <w:rFonts w:ascii="Consolas" w:hAnsi="Consolas"/>
          <w:b/>
          <w:noProof/>
        </w:rPr>
        <w:t>)</w:t>
      </w:r>
    </w:p>
    <w:p w14:paraId="66FF976B" w14:textId="77777777" w:rsidR="006D60D4" w:rsidRPr="009221E1" w:rsidRDefault="006D60D4" w:rsidP="006D60D4">
      <w:pPr>
        <w:pStyle w:val="ListParagraph"/>
        <w:numPr>
          <w:ilvl w:val="0"/>
          <w:numId w:val="42"/>
        </w:numPr>
        <w:spacing w:before="0" w:after="200"/>
        <w:rPr>
          <w:rFonts w:ascii="Consolas" w:hAnsi="Consolas"/>
          <w:b/>
          <w:lang w:val="bg-BG"/>
        </w:rPr>
      </w:pPr>
      <w:r w:rsidRPr="009221E1">
        <w:rPr>
          <w:rFonts w:ascii="Consolas" w:hAnsi="Consolas"/>
          <w:b/>
        </w:rPr>
        <w:t xml:space="preserve">customer </w:t>
      </w:r>
      <w:r w:rsidRPr="009221E1">
        <w:rPr>
          <w:rFonts w:ascii="Consolas" w:hAnsi="Consolas"/>
          <w:b/>
          <w:noProof/>
        </w:rPr>
        <w:t>(</w:t>
      </w:r>
      <w:r w:rsidRPr="009221E1">
        <w:rPr>
          <w:rFonts w:ascii="Consolas" w:hAnsi="Consolas"/>
          <w:b/>
        </w:rPr>
        <w:t>id, name, email, credit_card_number</w:t>
      </w:r>
      <w:r w:rsidRPr="009221E1">
        <w:rPr>
          <w:rFonts w:ascii="Consolas" w:hAnsi="Consolas"/>
          <w:b/>
          <w:noProof/>
        </w:rPr>
        <w:t>)</w:t>
      </w:r>
    </w:p>
    <w:p w14:paraId="7660C127" w14:textId="77777777" w:rsidR="006D60D4" w:rsidRPr="009221E1" w:rsidRDefault="006D60D4" w:rsidP="006D60D4">
      <w:pPr>
        <w:pStyle w:val="ListParagraph"/>
        <w:numPr>
          <w:ilvl w:val="0"/>
          <w:numId w:val="42"/>
        </w:numPr>
        <w:spacing w:before="0" w:after="200"/>
        <w:rPr>
          <w:rFonts w:ascii="Consolas" w:hAnsi="Consolas"/>
          <w:b/>
          <w:lang w:val="bg-BG"/>
        </w:rPr>
      </w:pPr>
      <w:r w:rsidRPr="009221E1">
        <w:rPr>
          <w:rFonts w:ascii="Consolas" w:hAnsi="Consolas"/>
          <w:b/>
        </w:rPr>
        <w:t xml:space="preserve">store_location </w:t>
      </w:r>
      <w:r w:rsidRPr="009221E1">
        <w:rPr>
          <w:rFonts w:ascii="Consolas" w:hAnsi="Consolas"/>
          <w:b/>
          <w:noProof/>
        </w:rPr>
        <w:t>(</w:t>
      </w:r>
      <w:r w:rsidRPr="009221E1">
        <w:rPr>
          <w:rFonts w:ascii="Consolas" w:hAnsi="Consolas"/>
          <w:b/>
        </w:rPr>
        <w:t>id, location_name</w:t>
      </w:r>
      <w:r w:rsidRPr="009221E1">
        <w:rPr>
          <w:rFonts w:ascii="Consolas" w:hAnsi="Consolas"/>
          <w:b/>
          <w:noProof/>
        </w:rPr>
        <w:t>)</w:t>
      </w:r>
    </w:p>
    <w:p w14:paraId="78DEFAD6" w14:textId="77777777" w:rsidR="006D60D4" w:rsidRPr="009221E1" w:rsidRDefault="006D60D4" w:rsidP="006D60D4">
      <w:pPr>
        <w:pStyle w:val="ListParagraph"/>
        <w:numPr>
          <w:ilvl w:val="0"/>
          <w:numId w:val="42"/>
        </w:numPr>
        <w:spacing w:before="0" w:after="200"/>
        <w:rPr>
          <w:rFonts w:ascii="Consolas" w:hAnsi="Consolas"/>
          <w:b/>
          <w:lang w:val="bg-BG"/>
        </w:rPr>
      </w:pPr>
      <w:r w:rsidRPr="009221E1">
        <w:rPr>
          <w:rFonts w:ascii="Consolas" w:hAnsi="Consolas"/>
          <w:b/>
        </w:rPr>
        <w:t xml:space="preserve">sale </w:t>
      </w:r>
      <w:r w:rsidRPr="009221E1">
        <w:rPr>
          <w:rFonts w:ascii="Consolas" w:hAnsi="Consolas"/>
          <w:b/>
          <w:noProof/>
        </w:rPr>
        <w:t>(</w:t>
      </w:r>
      <w:r w:rsidRPr="009221E1">
        <w:rPr>
          <w:rFonts w:ascii="Consolas" w:hAnsi="Consolas"/>
          <w:b/>
        </w:rPr>
        <w:t>id, product_id, customer_id, store_location_id, date</w:t>
      </w:r>
      <w:r w:rsidRPr="009221E1">
        <w:rPr>
          <w:rFonts w:ascii="Consolas" w:hAnsi="Consolas"/>
          <w:b/>
          <w:noProof/>
        </w:rPr>
        <w:t>)</w:t>
      </w:r>
    </w:p>
    <w:p w14:paraId="1D49E5BF" w14:textId="77777777" w:rsidR="006D60D4" w:rsidRPr="006D60D4" w:rsidRDefault="006D60D4" w:rsidP="006D60D4">
      <w:pPr>
        <w:spacing w:after="0"/>
        <w:rPr>
          <w:lang w:val="bg-BG"/>
        </w:rPr>
      </w:pPr>
      <w:r w:rsidRPr="006D60D4">
        <w:t>The relationships between the tables are as follows:</w:t>
      </w:r>
    </w:p>
    <w:p w14:paraId="36FF898F" w14:textId="5FC9D15F" w:rsidR="006D60D4" w:rsidRPr="006D60D4" w:rsidRDefault="006D60D4" w:rsidP="006D60D4">
      <w:pPr>
        <w:pStyle w:val="ListParagraph"/>
        <w:numPr>
          <w:ilvl w:val="0"/>
          <w:numId w:val="43"/>
        </w:numPr>
        <w:spacing w:before="0" w:after="200"/>
        <w:rPr>
          <w:lang w:val="bg-BG"/>
        </w:rPr>
      </w:pPr>
      <w:r w:rsidRPr="006D60D4">
        <w:t>Sale has one product and a product can be sold in many sales</w:t>
      </w:r>
      <w:r w:rsidR="009221E1">
        <w:t>.</w:t>
      </w:r>
    </w:p>
    <w:p w14:paraId="044CFD22" w14:textId="0834771A" w:rsidR="006D60D4" w:rsidRPr="006D60D4" w:rsidRDefault="006D60D4" w:rsidP="006D60D4">
      <w:pPr>
        <w:pStyle w:val="ListParagraph"/>
        <w:numPr>
          <w:ilvl w:val="0"/>
          <w:numId w:val="43"/>
        </w:numPr>
        <w:spacing w:before="0" w:after="200"/>
        <w:rPr>
          <w:lang w:val="bg-BG"/>
        </w:rPr>
      </w:pPr>
      <w:r w:rsidRPr="006D60D4">
        <w:t>Sale has one customer and a customer can participate in many sales</w:t>
      </w:r>
      <w:r w:rsidR="009221E1">
        <w:t>.</w:t>
      </w:r>
    </w:p>
    <w:p w14:paraId="1897AE16" w14:textId="13F7102E" w:rsidR="006D60D4" w:rsidRPr="006D60D4" w:rsidRDefault="006D60D4" w:rsidP="006D60D4">
      <w:pPr>
        <w:pStyle w:val="ListParagraph"/>
        <w:numPr>
          <w:ilvl w:val="0"/>
          <w:numId w:val="43"/>
        </w:numPr>
        <w:spacing w:before="0" w:after="200"/>
        <w:rPr>
          <w:lang w:val="bg-BG"/>
        </w:rPr>
      </w:pPr>
      <w:r w:rsidRPr="006D60D4">
        <w:t>Sale has one store location and one store location can have many sales</w:t>
      </w:r>
      <w:r w:rsidR="009221E1">
        <w:t>.</w:t>
      </w:r>
    </w:p>
    <w:p w14:paraId="0DFE4655" w14:textId="77777777" w:rsidR="006D60D4" w:rsidRPr="006D60D4" w:rsidRDefault="006D60D4" w:rsidP="006D60D4">
      <w:pPr>
        <w:pStyle w:val="Heading3"/>
        <w:rPr>
          <w:lang w:val="bg-BG"/>
        </w:rPr>
      </w:pPr>
      <w:r w:rsidRPr="006D60D4">
        <w:t>Hint</w:t>
      </w:r>
    </w:p>
    <w:p w14:paraId="6EDCD12A" w14:textId="77777777" w:rsidR="006D60D4" w:rsidRPr="006D60D4" w:rsidRDefault="006D60D4" w:rsidP="006D60D4">
      <w:pPr>
        <w:spacing w:after="0"/>
        <w:rPr>
          <w:lang w:val="bg-BG"/>
        </w:rPr>
      </w:pPr>
      <w:r w:rsidRPr="006D60D4">
        <w:t>You can use the following format to design your model classes:</w:t>
      </w:r>
    </w:p>
    <w:p w14:paraId="2851317E" w14:textId="77777777" w:rsidR="006D60D4" w:rsidRPr="009221E1" w:rsidRDefault="006D60D4" w:rsidP="006D60D4">
      <w:pPr>
        <w:pStyle w:val="ListParagraph"/>
        <w:numPr>
          <w:ilvl w:val="0"/>
          <w:numId w:val="41"/>
        </w:numPr>
        <w:spacing w:before="0" w:after="200"/>
        <w:rPr>
          <w:rFonts w:ascii="Consolas" w:hAnsi="Consolas"/>
          <w:b/>
          <w:lang w:val="bg-BG"/>
        </w:rPr>
      </w:pPr>
      <w:r w:rsidRPr="009221E1">
        <w:rPr>
          <w:rFonts w:ascii="Consolas" w:hAnsi="Consolas"/>
          <w:b/>
          <w:noProof/>
        </w:rPr>
        <w:t xml:space="preserve">Product </w:t>
      </w:r>
    </w:p>
    <w:p w14:paraId="4DE484B7"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int id</w:t>
      </w:r>
    </w:p>
    <w:p w14:paraId="52C4476E"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 xml:space="preserve">String name </w:t>
      </w:r>
    </w:p>
    <w:p w14:paraId="4EF536D4"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 xml:space="preserve">Double quantity </w:t>
      </w:r>
    </w:p>
    <w:p w14:paraId="30454420"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 xml:space="preserve">BigDecimal price </w:t>
      </w:r>
    </w:p>
    <w:p w14:paraId="6C5342AF"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et&lt;Sale&gt; sales</w:t>
      </w:r>
    </w:p>
    <w:p w14:paraId="51322337" w14:textId="77777777" w:rsidR="006D60D4" w:rsidRPr="009221E1" w:rsidRDefault="006D60D4" w:rsidP="006D60D4">
      <w:pPr>
        <w:pStyle w:val="ListParagraph"/>
        <w:numPr>
          <w:ilvl w:val="0"/>
          <w:numId w:val="41"/>
        </w:numPr>
        <w:spacing w:before="0" w:after="200"/>
        <w:rPr>
          <w:rFonts w:ascii="Consolas" w:hAnsi="Consolas"/>
          <w:b/>
          <w:lang w:val="bg-BG"/>
        </w:rPr>
      </w:pPr>
      <w:r w:rsidRPr="009221E1">
        <w:rPr>
          <w:rFonts w:ascii="Consolas" w:hAnsi="Consolas"/>
          <w:b/>
          <w:noProof/>
        </w:rPr>
        <w:t xml:space="preserve">Customer </w:t>
      </w:r>
    </w:p>
    <w:p w14:paraId="0B7DE7B3"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int id</w:t>
      </w:r>
    </w:p>
    <w:p w14:paraId="782E7506"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tring name</w:t>
      </w:r>
    </w:p>
    <w:p w14:paraId="294C4D75"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tring email</w:t>
      </w:r>
    </w:p>
    <w:p w14:paraId="6F445918"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lastRenderedPageBreak/>
        <w:t>String creditCardNumber</w:t>
      </w:r>
    </w:p>
    <w:p w14:paraId="2C1AD486"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et&lt;Sale&gt; sales</w:t>
      </w:r>
    </w:p>
    <w:p w14:paraId="1C57D440" w14:textId="77777777" w:rsidR="006D60D4" w:rsidRPr="009221E1" w:rsidRDefault="006D60D4" w:rsidP="006D60D4">
      <w:pPr>
        <w:pStyle w:val="ListParagraph"/>
        <w:numPr>
          <w:ilvl w:val="0"/>
          <w:numId w:val="41"/>
        </w:numPr>
        <w:spacing w:before="0" w:after="200"/>
        <w:rPr>
          <w:rFonts w:ascii="Consolas" w:hAnsi="Consolas"/>
          <w:b/>
          <w:lang w:val="bg-BG"/>
        </w:rPr>
      </w:pPr>
      <w:r w:rsidRPr="009221E1">
        <w:rPr>
          <w:rFonts w:ascii="Consolas" w:hAnsi="Consolas"/>
          <w:b/>
          <w:noProof/>
        </w:rPr>
        <w:t xml:space="preserve">StoreLocation </w:t>
      </w:r>
    </w:p>
    <w:p w14:paraId="70765E3C"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int id</w:t>
      </w:r>
    </w:p>
    <w:p w14:paraId="080A0C7A"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tring locationName</w:t>
      </w:r>
    </w:p>
    <w:p w14:paraId="048D4E5C"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et&lt;Sale&gt; sales</w:t>
      </w:r>
    </w:p>
    <w:p w14:paraId="3C03CF14" w14:textId="77777777" w:rsidR="006D60D4" w:rsidRPr="009221E1" w:rsidRDefault="006D60D4" w:rsidP="006D60D4">
      <w:pPr>
        <w:pStyle w:val="ListParagraph"/>
        <w:numPr>
          <w:ilvl w:val="0"/>
          <w:numId w:val="41"/>
        </w:numPr>
        <w:spacing w:before="0" w:after="200"/>
        <w:rPr>
          <w:rFonts w:ascii="Consolas" w:hAnsi="Consolas"/>
          <w:b/>
          <w:lang w:val="bg-BG"/>
        </w:rPr>
      </w:pPr>
      <w:r w:rsidRPr="009221E1">
        <w:rPr>
          <w:rFonts w:ascii="Consolas" w:hAnsi="Consolas"/>
          <w:b/>
          <w:noProof/>
        </w:rPr>
        <w:t xml:space="preserve">Sale </w:t>
      </w:r>
    </w:p>
    <w:p w14:paraId="792BF9D2"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int id</w:t>
      </w:r>
    </w:p>
    <w:p w14:paraId="271BD90A"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Product product</w:t>
      </w:r>
    </w:p>
    <w:p w14:paraId="72620FE6"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Customer customer</w:t>
      </w:r>
    </w:p>
    <w:p w14:paraId="3708DE65"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StoreLocation storeLocation</w:t>
      </w:r>
    </w:p>
    <w:p w14:paraId="6A489BA3" w14:textId="77777777" w:rsidR="006D60D4" w:rsidRPr="009221E1" w:rsidRDefault="006D60D4" w:rsidP="006D60D4">
      <w:pPr>
        <w:pStyle w:val="ListParagraph"/>
        <w:numPr>
          <w:ilvl w:val="1"/>
          <w:numId w:val="41"/>
        </w:numPr>
        <w:spacing w:before="0" w:after="200"/>
        <w:rPr>
          <w:rFonts w:ascii="Consolas" w:hAnsi="Consolas"/>
          <w:b/>
          <w:lang w:val="bg-BG"/>
        </w:rPr>
      </w:pPr>
      <w:r w:rsidRPr="009221E1">
        <w:rPr>
          <w:rFonts w:ascii="Consolas" w:hAnsi="Consolas"/>
          <w:b/>
          <w:noProof/>
        </w:rPr>
        <w:t>Date date</w:t>
      </w:r>
    </w:p>
    <w:p w14:paraId="7E8798F9" w14:textId="77777777" w:rsidR="006D60D4" w:rsidRPr="006D60D4" w:rsidRDefault="006D60D4" w:rsidP="006D60D4">
      <w:pPr>
        <w:pStyle w:val="Heading2"/>
        <w:numPr>
          <w:ilvl w:val="0"/>
          <w:numId w:val="48"/>
        </w:numPr>
        <w:spacing w:before="120" w:after="80"/>
        <w:ind w:left="426" w:hanging="426"/>
        <w:rPr>
          <w:lang w:val="bg-BG"/>
        </w:rPr>
      </w:pPr>
      <w:r w:rsidRPr="006D60D4">
        <w:t>University System</w:t>
      </w:r>
    </w:p>
    <w:p w14:paraId="330483B7" w14:textId="77777777" w:rsidR="006D60D4" w:rsidRPr="006D60D4" w:rsidRDefault="006D60D4" w:rsidP="006D60D4">
      <w:pPr>
        <w:spacing w:after="0"/>
        <w:rPr>
          <w:lang w:val="bg-BG"/>
        </w:rPr>
      </w:pPr>
      <w:r w:rsidRPr="006D60D4">
        <w:t xml:space="preserve">Your task is to create a database for a </w:t>
      </w:r>
      <w:r w:rsidRPr="006D60D4">
        <w:rPr>
          <w:b/>
        </w:rPr>
        <w:t>University System</w:t>
      </w:r>
      <w:r w:rsidRPr="006D60D4">
        <w:t xml:space="preserve">, using the </w:t>
      </w:r>
      <w:r w:rsidRPr="006D60D4">
        <w:rPr>
          <w:b/>
          <w:bCs/>
        </w:rPr>
        <w:t xml:space="preserve">Code First </w:t>
      </w:r>
      <w:r w:rsidRPr="006D60D4">
        <w:t>approach. In the database, we should keep information about students, teachers and courses. The database should have the following tables:</w:t>
      </w:r>
    </w:p>
    <w:p w14:paraId="4F3DD5AD" w14:textId="77777777" w:rsidR="006D60D4" w:rsidRPr="009221E1" w:rsidRDefault="006D60D4" w:rsidP="006D60D4">
      <w:pPr>
        <w:pStyle w:val="ListParagraph"/>
        <w:numPr>
          <w:ilvl w:val="0"/>
          <w:numId w:val="44"/>
        </w:numPr>
        <w:spacing w:before="0" w:after="200"/>
        <w:ind w:left="567" w:hanging="283"/>
        <w:rPr>
          <w:rFonts w:ascii="Consolas" w:hAnsi="Consolas"/>
          <w:b/>
          <w:lang w:val="bg-BG"/>
        </w:rPr>
      </w:pPr>
      <w:r w:rsidRPr="009221E1">
        <w:rPr>
          <w:rFonts w:ascii="Consolas" w:hAnsi="Consolas"/>
          <w:b/>
        </w:rPr>
        <w:t xml:space="preserve">Student </w:t>
      </w:r>
      <w:r w:rsidRPr="009221E1">
        <w:rPr>
          <w:rFonts w:ascii="Consolas" w:hAnsi="Consolas"/>
          <w:b/>
          <w:noProof/>
        </w:rPr>
        <w:t>(</w:t>
      </w:r>
      <w:r w:rsidRPr="009221E1">
        <w:rPr>
          <w:rFonts w:ascii="Consolas" w:hAnsi="Consolas"/>
          <w:b/>
        </w:rPr>
        <w:t>id, first name, last name, phone number, average grade, attendance</w:t>
      </w:r>
      <w:r w:rsidRPr="009221E1">
        <w:rPr>
          <w:rFonts w:ascii="Consolas" w:hAnsi="Consolas"/>
          <w:b/>
          <w:noProof/>
        </w:rPr>
        <w:t>)</w:t>
      </w:r>
    </w:p>
    <w:p w14:paraId="123B31A8" w14:textId="77777777" w:rsidR="006D60D4" w:rsidRPr="009221E1" w:rsidRDefault="006D60D4" w:rsidP="006D60D4">
      <w:pPr>
        <w:pStyle w:val="ListParagraph"/>
        <w:numPr>
          <w:ilvl w:val="0"/>
          <w:numId w:val="44"/>
        </w:numPr>
        <w:spacing w:before="0" w:after="200"/>
        <w:ind w:left="567" w:hanging="283"/>
        <w:rPr>
          <w:rFonts w:ascii="Consolas" w:hAnsi="Consolas"/>
          <w:b/>
          <w:lang w:val="bg-BG"/>
        </w:rPr>
      </w:pPr>
      <w:r w:rsidRPr="009221E1">
        <w:rPr>
          <w:rFonts w:ascii="Consolas" w:hAnsi="Consolas"/>
          <w:b/>
        </w:rPr>
        <w:t xml:space="preserve">Teacher </w:t>
      </w:r>
      <w:r w:rsidRPr="009221E1">
        <w:rPr>
          <w:rFonts w:ascii="Consolas" w:hAnsi="Consolas"/>
          <w:b/>
          <w:noProof/>
        </w:rPr>
        <w:t>(</w:t>
      </w:r>
      <w:r w:rsidRPr="009221E1">
        <w:rPr>
          <w:rFonts w:ascii="Consolas" w:hAnsi="Consolas"/>
          <w:b/>
        </w:rPr>
        <w:t>id, first name, last name, phone number, email, salary per hour</w:t>
      </w:r>
      <w:r w:rsidRPr="009221E1">
        <w:rPr>
          <w:rFonts w:ascii="Consolas" w:hAnsi="Consolas"/>
          <w:b/>
          <w:noProof/>
        </w:rPr>
        <w:t>)</w:t>
      </w:r>
    </w:p>
    <w:p w14:paraId="03ECAB6A" w14:textId="77777777" w:rsidR="006D60D4" w:rsidRPr="009221E1" w:rsidRDefault="006D60D4" w:rsidP="006D60D4">
      <w:pPr>
        <w:pStyle w:val="ListParagraph"/>
        <w:numPr>
          <w:ilvl w:val="0"/>
          <w:numId w:val="44"/>
        </w:numPr>
        <w:spacing w:before="0" w:after="200"/>
        <w:ind w:left="567" w:hanging="283"/>
        <w:rPr>
          <w:rFonts w:ascii="Consolas" w:hAnsi="Consolas"/>
          <w:b/>
          <w:lang w:val="bg-BG"/>
        </w:rPr>
      </w:pPr>
      <w:r w:rsidRPr="009221E1">
        <w:rPr>
          <w:rFonts w:ascii="Consolas" w:hAnsi="Consolas"/>
          <w:b/>
        </w:rPr>
        <w:t xml:space="preserve">Course </w:t>
      </w:r>
      <w:r w:rsidRPr="009221E1">
        <w:rPr>
          <w:rFonts w:ascii="Consolas" w:hAnsi="Consolas"/>
          <w:b/>
          <w:noProof/>
        </w:rPr>
        <w:t>(</w:t>
      </w:r>
      <w:r w:rsidRPr="009221E1">
        <w:rPr>
          <w:rFonts w:ascii="Consolas" w:hAnsi="Consolas"/>
          <w:b/>
        </w:rPr>
        <w:t>id, name, description, start date, end date, credits</w:t>
      </w:r>
      <w:r w:rsidRPr="009221E1">
        <w:rPr>
          <w:rFonts w:ascii="Consolas" w:hAnsi="Consolas"/>
          <w:b/>
          <w:noProof/>
        </w:rPr>
        <w:t>)</w:t>
      </w:r>
    </w:p>
    <w:p w14:paraId="2978A985" w14:textId="77777777" w:rsidR="006D60D4" w:rsidRPr="006D60D4" w:rsidRDefault="006D60D4" w:rsidP="006D60D4">
      <w:pPr>
        <w:spacing w:after="0"/>
        <w:rPr>
          <w:lang w:val="bg-BG"/>
        </w:rPr>
      </w:pPr>
      <w:r w:rsidRPr="006D60D4">
        <w:t>The relationships between the tables are as follows:</w:t>
      </w:r>
    </w:p>
    <w:p w14:paraId="150C2D02" w14:textId="43D88A2C" w:rsidR="006D60D4" w:rsidRPr="006D60D4" w:rsidRDefault="006D60D4" w:rsidP="006D60D4">
      <w:pPr>
        <w:pStyle w:val="ListParagraph"/>
        <w:numPr>
          <w:ilvl w:val="0"/>
          <w:numId w:val="49"/>
        </w:numPr>
        <w:spacing w:before="0" w:after="200"/>
        <w:ind w:left="567" w:hanging="283"/>
        <w:rPr>
          <w:lang w:val="bg-BG"/>
        </w:rPr>
      </w:pPr>
      <w:r w:rsidRPr="006D60D4">
        <w:t xml:space="preserve">Each student can be enrolled in many courses and </w:t>
      </w:r>
      <w:r w:rsidR="009221E1">
        <w:t xml:space="preserve">for </w:t>
      </w:r>
      <w:r w:rsidRPr="006D60D4">
        <w:t>each course many students can be enrolled</w:t>
      </w:r>
      <w:r w:rsidR="009221E1">
        <w:t>.</w:t>
      </w:r>
    </w:p>
    <w:p w14:paraId="0F276977" w14:textId="45FF237E" w:rsidR="006D60D4" w:rsidRPr="006D60D4" w:rsidRDefault="006D60D4" w:rsidP="006D60D4">
      <w:pPr>
        <w:pStyle w:val="ListParagraph"/>
        <w:numPr>
          <w:ilvl w:val="0"/>
          <w:numId w:val="49"/>
        </w:numPr>
        <w:spacing w:before="0" w:after="200"/>
        <w:ind w:left="567" w:hanging="283"/>
        <w:rPr>
          <w:lang w:val="bg-BG"/>
        </w:rPr>
      </w:pPr>
      <w:r w:rsidRPr="006D60D4">
        <w:t>A teacher can teach in many courses but one course can be taught only by one teacher</w:t>
      </w:r>
      <w:r w:rsidR="009221E1">
        <w:t>.</w:t>
      </w:r>
    </w:p>
    <w:p w14:paraId="7605B57F" w14:textId="77274111" w:rsidR="006D60D4" w:rsidRPr="006D60D4" w:rsidRDefault="006D60D4" w:rsidP="006D60D4">
      <w:pPr>
        <w:spacing w:after="0"/>
        <w:rPr>
          <w:b/>
          <w:lang w:val="bg-BG"/>
        </w:rPr>
      </w:pPr>
      <w:r w:rsidRPr="006D60D4">
        <w:t>Use class hierarchy to reduce code duplication</w:t>
      </w:r>
      <w:r w:rsidR="009221E1">
        <w:t>.</w:t>
      </w:r>
    </w:p>
    <w:p w14:paraId="5410BCFA" w14:textId="77777777" w:rsidR="006D60D4" w:rsidRPr="006D60D4" w:rsidRDefault="006D60D4" w:rsidP="006D60D4">
      <w:pPr>
        <w:pStyle w:val="Heading2"/>
        <w:numPr>
          <w:ilvl w:val="0"/>
          <w:numId w:val="48"/>
        </w:numPr>
        <w:spacing w:before="120" w:after="80"/>
        <w:ind w:left="426" w:hanging="426"/>
        <w:rPr>
          <w:lang w:val="bg-BG"/>
        </w:rPr>
      </w:pPr>
      <w:r w:rsidRPr="006D60D4">
        <w:t>Hospital Database</w:t>
      </w:r>
    </w:p>
    <w:p w14:paraId="212E95C5" w14:textId="0D4FA779" w:rsidR="006D60D4" w:rsidRPr="006D60D4" w:rsidRDefault="006D60D4" w:rsidP="006D60D4">
      <w:pPr>
        <w:rPr>
          <w:lang w:val="bg-BG"/>
        </w:rPr>
      </w:pPr>
      <w:r w:rsidRPr="006D60D4">
        <w:t xml:space="preserve">Congrats! You were hired as a Junior Database App Developer. But before starting to work you were required to provide some documents such as a fit note from your </w:t>
      </w:r>
      <w:r w:rsidRPr="006D60D4">
        <w:rPr>
          <w:noProof/>
        </w:rPr>
        <w:t>GP</w:t>
      </w:r>
      <w:r w:rsidRPr="006D60D4">
        <w:t>. So, you go to him to get it. When you tell him, what you need and what kind of job you are about to start, he told you that he was just looking for someone to make software to help him manage and keep data about his patients. He offered to give you the fit note for free if you help him. You thought that’s a great opportunity to save 20 leva and go out with friends tonight. Also</w:t>
      </w:r>
      <w:r w:rsidR="009221E1">
        <w:t>,</w:t>
      </w:r>
      <w:r w:rsidRPr="006D60D4">
        <w:t xml:space="preserve"> it would expand your portfolio with 1 project.</w:t>
      </w:r>
    </w:p>
    <w:p w14:paraId="13345CF8" w14:textId="6CD037DB" w:rsidR="006D60D4" w:rsidRPr="006D60D4" w:rsidRDefault="006D60D4" w:rsidP="006D60D4">
      <w:pPr>
        <w:rPr>
          <w:lang w:val="bg-BG"/>
        </w:rPr>
      </w:pPr>
      <w:r w:rsidRPr="006D60D4">
        <w:t xml:space="preserve">Your task is to design a database using the </w:t>
      </w:r>
      <w:r w:rsidRPr="006D60D4">
        <w:rPr>
          <w:b/>
        </w:rPr>
        <w:t>Code First</w:t>
      </w:r>
      <w:r w:rsidRPr="006D60D4">
        <w:t xml:space="preserve"> approach. The </w:t>
      </w:r>
      <w:r w:rsidRPr="006D60D4">
        <w:rPr>
          <w:noProof/>
        </w:rPr>
        <w:t xml:space="preserve">GP </w:t>
      </w:r>
      <w:r w:rsidRPr="006D60D4">
        <w:t xml:space="preserve">needs to keep information about his </w:t>
      </w:r>
      <w:r w:rsidRPr="006D60D4">
        <w:rPr>
          <w:b/>
        </w:rPr>
        <w:t>patients</w:t>
      </w:r>
      <w:r w:rsidRPr="006D60D4">
        <w:t xml:space="preserve">. Each patient has </w:t>
      </w:r>
      <w:r w:rsidR="009221E1">
        <w:t xml:space="preserve">a </w:t>
      </w:r>
      <w:r w:rsidRPr="006D60D4">
        <w:rPr>
          <w:b/>
        </w:rPr>
        <w:t>first name</w:t>
      </w:r>
      <w:r w:rsidRPr="006D60D4">
        <w:t xml:space="preserve">, </w:t>
      </w:r>
      <w:r w:rsidRPr="006D60D4">
        <w:rPr>
          <w:b/>
        </w:rPr>
        <w:t>last name</w:t>
      </w:r>
      <w:r w:rsidRPr="006D60D4">
        <w:t xml:space="preserve">, </w:t>
      </w:r>
      <w:r w:rsidRPr="006D60D4">
        <w:rPr>
          <w:b/>
        </w:rPr>
        <w:t>address</w:t>
      </w:r>
      <w:r w:rsidRPr="006D60D4">
        <w:t xml:space="preserve">, </w:t>
      </w:r>
      <w:r w:rsidRPr="006D60D4">
        <w:rPr>
          <w:b/>
        </w:rPr>
        <w:t>email</w:t>
      </w:r>
      <w:r w:rsidRPr="006D60D4">
        <w:t xml:space="preserve">, </w:t>
      </w:r>
      <w:r w:rsidRPr="006D60D4">
        <w:rPr>
          <w:b/>
        </w:rPr>
        <w:t>date of birth</w:t>
      </w:r>
      <w:r w:rsidRPr="006D60D4">
        <w:t xml:space="preserve">, </w:t>
      </w:r>
      <w:r w:rsidRPr="006D60D4">
        <w:rPr>
          <w:b/>
        </w:rPr>
        <w:t>picture</w:t>
      </w:r>
      <w:r w:rsidRPr="006D60D4">
        <w:t xml:space="preserve">, </w:t>
      </w:r>
      <w:r w:rsidRPr="006D60D4">
        <w:rPr>
          <w:b/>
        </w:rPr>
        <w:t xml:space="preserve">information </w:t>
      </w:r>
      <w:r w:rsidR="009221E1">
        <w:rPr>
          <w:b/>
        </w:rPr>
        <w:t xml:space="preserve">on </w:t>
      </w:r>
      <w:r w:rsidRPr="006D60D4">
        <w:rPr>
          <w:b/>
        </w:rPr>
        <w:t>whether he has medical insurance or not</w:t>
      </w:r>
      <w:r w:rsidRPr="006D60D4">
        <w:t xml:space="preserve">. The </w:t>
      </w:r>
      <w:r w:rsidRPr="006D60D4">
        <w:rPr>
          <w:noProof/>
        </w:rPr>
        <w:t xml:space="preserve">GP </w:t>
      </w:r>
      <w:r w:rsidRPr="006D60D4">
        <w:t xml:space="preserve">should also keep </w:t>
      </w:r>
      <w:r w:rsidR="009221E1">
        <w:t xml:space="preserve">a </w:t>
      </w:r>
      <w:r w:rsidRPr="006D60D4">
        <w:rPr>
          <w:b/>
        </w:rPr>
        <w:t xml:space="preserve">history </w:t>
      </w:r>
      <w:r w:rsidR="009221E1">
        <w:rPr>
          <w:b/>
        </w:rPr>
        <w:t>of</w:t>
      </w:r>
      <w:r w:rsidRPr="006D60D4">
        <w:rPr>
          <w:b/>
        </w:rPr>
        <w:t xml:space="preserve"> all his visitations</w:t>
      </w:r>
      <w:r w:rsidRPr="006D60D4">
        <w:t xml:space="preserve">, </w:t>
      </w:r>
      <w:r w:rsidRPr="006D60D4">
        <w:rPr>
          <w:b/>
        </w:rPr>
        <w:t>diagnoses</w:t>
      </w:r>
      <w:r w:rsidRPr="006D60D4">
        <w:t xml:space="preserve"> and </w:t>
      </w:r>
      <w:r w:rsidRPr="006D60D4">
        <w:rPr>
          <w:b/>
        </w:rPr>
        <w:t>prescribed medicaments</w:t>
      </w:r>
      <w:r w:rsidRPr="006D60D4">
        <w:t xml:space="preserve">. Each </w:t>
      </w:r>
      <w:r w:rsidRPr="006D60D4">
        <w:rPr>
          <w:b/>
        </w:rPr>
        <w:t>visitation</w:t>
      </w:r>
      <w:r w:rsidRPr="006D60D4">
        <w:t xml:space="preserve"> has </w:t>
      </w:r>
      <w:r w:rsidR="009221E1">
        <w:t xml:space="preserve">a </w:t>
      </w:r>
      <w:r w:rsidRPr="006D60D4">
        <w:rPr>
          <w:b/>
        </w:rPr>
        <w:t>date</w:t>
      </w:r>
      <w:r w:rsidRPr="006D60D4">
        <w:t xml:space="preserve"> and </w:t>
      </w:r>
      <w:r w:rsidRPr="006D60D4">
        <w:rPr>
          <w:b/>
        </w:rPr>
        <w:t>comments</w:t>
      </w:r>
      <w:r w:rsidRPr="006D60D4">
        <w:t xml:space="preserve">. Each </w:t>
      </w:r>
      <w:r w:rsidRPr="006D60D4">
        <w:rPr>
          <w:b/>
        </w:rPr>
        <w:t>diagnose</w:t>
      </w:r>
      <w:r w:rsidRPr="006D60D4">
        <w:t xml:space="preserve"> has </w:t>
      </w:r>
      <w:r w:rsidR="009221E1">
        <w:t xml:space="preserve">a </w:t>
      </w:r>
      <w:r w:rsidRPr="006D60D4">
        <w:rPr>
          <w:b/>
        </w:rPr>
        <w:t>name</w:t>
      </w:r>
      <w:r w:rsidRPr="006D60D4">
        <w:t xml:space="preserve"> and </w:t>
      </w:r>
      <w:r w:rsidRPr="006D60D4">
        <w:rPr>
          <w:b/>
        </w:rPr>
        <w:t>comments</w:t>
      </w:r>
      <w:r w:rsidRPr="006D60D4">
        <w:t xml:space="preserve"> for it. Each </w:t>
      </w:r>
      <w:r w:rsidRPr="006D60D4">
        <w:rPr>
          <w:b/>
        </w:rPr>
        <w:t>medicament</w:t>
      </w:r>
      <w:r w:rsidRPr="006D60D4">
        <w:t xml:space="preserve"> has </w:t>
      </w:r>
      <w:r w:rsidR="009221E1">
        <w:t xml:space="preserve">a </w:t>
      </w:r>
      <w:r w:rsidRPr="006D60D4">
        <w:rPr>
          <w:b/>
        </w:rPr>
        <w:t>name</w:t>
      </w:r>
      <w:r w:rsidRPr="006D60D4">
        <w:t xml:space="preserve">. Make sure all data is </w:t>
      </w:r>
      <w:r w:rsidRPr="006D60D4">
        <w:rPr>
          <w:b/>
        </w:rPr>
        <w:t>validated</w:t>
      </w:r>
      <w:r w:rsidRPr="006D60D4">
        <w:t xml:space="preserve"> before inserting it in</w:t>
      </w:r>
      <w:r w:rsidR="009221E1">
        <w:t>to</w:t>
      </w:r>
      <w:r w:rsidRPr="006D60D4">
        <w:t xml:space="preserve"> the database.</w:t>
      </w:r>
    </w:p>
    <w:p w14:paraId="5ADF449F" w14:textId="77777777" w:rsidR="006D60D4" w:rsidRPr="006D60D4" w:rsidRDefault="006D60D4" w:rsidP="006D60D4">
      <w:pPr>
        <w:pStyle w:val="Heading3"/>
        <w:rPr>
          <w:lang w:val="bg-BG"/>
        </w:rPr>
      </w:pPr>
      <w:r w:rsidRPr="006D60D4">
        <w:t>Bonus Task</w:t>
      </w:r>
    </w:p>
    <w:p w14:paraId="4258803F" w14:textId="77777777" w:rsidR="006D60D4" w:rsidRPr="006D60D4" w:rsidRDefault="006D60D4" w:rsidP="006D60D4">
      <w:pPr>
        <w:rPr>
          <w:lang w:val="bg-BG"/>
        </w:rPr>
      </w:pPr>
      <w:r w:rsidRPr="006D60D4">
        <w:t>Make console based user interface, which the doctor can use easily with the database.</w:t>
      </w:r>
    </w:p>
    <w:p w14:paraId="583CCDB9" w14:textId="77777777" w:rsidR="006D60D4" w:rsidRPr="006D60D4" w:rsidRDefault="006D60D4" w:rsidP="006D60D4">
      <w:pPr>
        <w:pStyle w:val="Heading2"/>
        <w:numPr>
          <w:ilvl w:val="0"/>
          <w:numId w:val="48"/>
        </w:numPr>
        <w:spacing w:before="120" w:after="80"/>
        <w:ind w:left="426" w:hanging="426"/>
        <w:rPr>
          <w:lang w:val="bg-BG"/>
        </w:rPr>
      </w:pPr>
      <w:r w:rsidRPr="006D60D4">
        <w:t>Bills Payment System</w:t>
      </w:r>
    </w:p>
    <w:p w14:paraId="2FAD0E12" w14:textId="74229DAD" w:rsidR="006D60D4" w:rsidRPr="006D60D4" w:rsidRDefault="006D60D4" w:rsidP="006D60D4">
      <w:pPr>
        <w:rPr>
          <w:lang w:val="bg-BG"/>
        </w:rPr>
      </w:pPr>
      <w:r w:rsidRPr="006D60D4">
        <w:t xml:space="preserve">Your task is to create a database for a </w:t>
      </w:r>
      <w:r w:rsidRPr="006D60D4">
        <w:rPr>
          <w:b/>
        </w:rPr>
        <w:t>Bills Payment System</w:t>
      </w:r>
      <w:r w:rsidRPr="006D60D4">
        <w:t xml:space="preserve">, using the </w:t>
      </w:r>
      <w:r w:rsidRPr="006D60D4">
        <w:rPr>
          <w:b/>
          <w:bCs/>
        </w:rPr>
        <w:t xml:space="preserve">Code First </w:t>
      </w:r>
      <w:r w:rsidRPr="006D60D4">
        <w:t xml:space="preserve">approach. In the database, you should keep information about the </w:t>
      </w:r>
      <w:r w:rsidRPr="006D60D4">
        <w:rPr>
          <w:b/>
        </w:rPr>
        <w:t>users</w:t>
      </w:r>
      <w:r w:rsidRPr="006D60D4">
        <w:t xml:space="preserve"> who are using that system </w:t>
      </w:r>
      <w:r w:rsidRPr="006D60D4">
        <w:rPr>
          <w:noProof/>
        </w:rPr>
        <w:t>(</w:t>
      </w:r>
      <w:r w:rsidRPr="006D60D4">
        <w:rPr>
          <w:b/>
        </w:rPr>
        <w:t>first name, last name, email, password, billing details</w:t>
      </w:r>
      <w:r w:rsidRPr="006D60D4">
        <w:t xml:space="preserve">). Every </w:t>
      </w:r>
      <w:r w:rsidRPr="006D60D4">
        <w:rPr>
          <w:b/>
        </w:rPr>
        <w:t>billing detail</w:t>
      </w:r>
      <w:r w:rsidRPr="006D60D4">
        <w:t xml:space="preserve"> has </w:t>
      </w:r>
      <w:r w:rsidR="009221E1">
        <w:t xml:space="preserve">a </w:t>
      </w:r>
      <w:r w:rsidRPr="006D60D4">
        <w:rPr>
          <w:b/>
        </w:rPr>
        <w:t>number</w:t>
      </w:r>
      <w:r w:rsidRPr="006D60D4">
        <w:t xml:space="preserve"> and </w:t>
      </w:r>
      <w:r w:rsidRPr="006D60D4">
        <w:rPr>
          <w:b/>
        </w:rPr>
        <w:t>owner</w:t>
      </w:r>
      <w:r w:rsidRPr="006D60D4">
        <w:t xml:space="preserve">. Also, there are </w:t>
      </w:r>
      <w:r w:rsidRPr="006D60D4">
        <w:rPr>
          <w:b/>
        </w:rPr>
        <w:t>two types</w:t>
      </w:r>
      <w:r w:rsidRPr="006D60D4">
        <w:t xml:space="preserve"> of billing details - </w:t>
      </w:r>
      <w:r w:rsidRPr="006D60D4">
        <w:rPr>
          <w:b/>
        </w:rPr>
        <w:t>credit card</w:t>
      </w:r>
      <w:r w:rsidRPr="006D60D4">
        <w:t xml:space="preserve"> and </w:t>
      </w:r>
      <w:r w:rsidRPr="006D60D4">
        <w:rPr>
          <w:b/>
        </w:rPr>
        <w:lastRenderedPageBreak/>
        <w:t>bank account</w:t>
      </w:r>
      <w:r w:rsidRPr="006D60D4">
        <w:t xml:space="preserve">. The credit card has </w:t>
      </w:r>
      <w:r w:rsidRPr="006D60D4">
        <w:rPr>
          <w:b/>
        </w:rPr>
        <w:t>card type, expiration month, expiration year</w:t>
      </w:r>
      <w:r w:rsidRPr="006D60D4">
        <w:t xml:space="preserve">. And the bank account has </w:t>
      </w:r>
      <w:r w:rsidR="009221E1">
        <w:t xml:space="preserve">a </w:t>
      </w:r>
      <w:r w:rsidRPr="006D60D4">
        <w:rPr>
          <w:b/>
        </w:rPr>
        <w:t>bank name</w:t>
      </w:r>
      <w:r w:rsidRPr="006D60D4">
        <w:t xml:space="preserve"> and </w:t>
      </w:r>
      <w:r w:rsidRPr="006D60D4">
        <w:rPr>
          <w:b/>
          <w:noProof/>
        </w:rPr>
        <w:t>SWIFT</w:t>
      </w:r>
      <w:r w:rsidRPr="006D60D4">
        <w:rPr>
          <w:noProof/>
        </w:rPr>
        <w:t xml:space="preserve"> </w:t>
      </w:r>
      <w:r w:rsidRPr="006D60D4">
        <w:rPr>
          <w:b/>
        </w:rPr>
        <w:t>code</w:t>
      </w:r>
      <w:r w:rsidRPr="006D60D4">
        <w:t>.</w:t>
      </w:r>
    </w:p>
    <w:p w14:paraId="1D01968B" w14:textId="77777777" w:rsidR="006D60D4" w:rsidRPr="006D60D4" w:rsidRDefault="006D60D4" w:rsidP="006D60D4">
      <w:pPr>
        <w:pStyle w:val="Heading2"/>
        <w:numPr>
          <w:ilvl w:val="0"/>
          <w:numId w:val="48"/>
        </w:numPr>
        <w:spacing w:before="120" w:after="80"/>
        <w:ind w:left="567" w:hanging="567"/>
        <w:rPr>
          <w:lang w:val="bg-BG"/>
        </w:rPr>
      </w:pPr>
      <w:r w:rsidRPr="006D60D4">
        <w:t>*Football Betting Database</w:t>
      </w:r>
    </w:p>
    <w:p w14:paraId="60F90958" w14:textId="77777777" w:rsidR="006D60D4" w:rsidRPr="006D60D4" w:rsidRDefault="006D60D4" w:rsidP="006D60D4">
      <w:pPr>
        <w:rPr>
          <w:lang w:val="bg-BG"/>
        </w:rPr>
      </w:pPr>
      <w:r w:rsidRPr="006D60D4">
        <w:t xml:space="preserve">Your task is to create a database for the </w:t>
      </w:r>
      <w:r w:rsidRPr="006D60D4">
        <w:rPr>
          <w:b/>
        </w:rPr>
        <w:t>Football Bookmaker System</w:t>
      </w:r>
      <w:r w:rsidRPr="006D60D4">
        <w:t xml:space="preserve">, using the </w:t>
      </w:r>
      <w:r w:rsidRPr="006D60D4">
        <w:rPr>
          <w:b/>
          <w:bCs/>
        </w:rPr>
        <w:t xml:space="preserve">Code First </w:t>
      </w:r>
      <w:r w:rsidRPr="006D60D4">
        <w:t>approach. Model the following tables:</w:t>
      </w:r>
    </w:p>
    <w:p w14:paraId="4CE84D4F"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Teams</w:t>
      </w:r>
      <w:r w:rsidRPr="006D60D4">
        <w:t xml:space="preserve"> – Id, Name, Logo, 3 letter Initials </w:t>
      </w:r>
      <w:r w:rsidRPr="006D60D4">
        <w:rPr>
          <w:noProof/>
        </w:rPr>
        <w:t>(JUV</w:t>
      </w:r>
      <w:r w:rsidRPr="006D60D4">
        <w:t xml:space="preserve">, </w:t>
      </w:r>
      <w:r w:rsidRPr="006D60D4">
        <w:rPr>
          <w:noProof/>
        </w:rPr>
        <w:t>LIV</w:t>
      </w:r>
      <w:r w:rsidRPr="006D60D4">
        <w:t xml:space="preserve">, </w:t>
      </w:r>
      <w:r w:rsidRPr="006D60D4">
        <w:rPr>
          <w:noProof/>
        </w:rPr>
        <w:t>ARS</w:t>
      </w:r>
      <w:r w:rsidRPr="006D60D4">
        <w:t>…), Primary Kit Color, Secondary Kit Color, Town, Budget</w:t>
      </w:r>
    </w:p>
    <w:p w14:paraId="06EAAF76"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Colors</w:t>
      </w:r>
      <w:r w:rsidRPr="006D60D4">
        <w:t xml:space="preserve"> – Id, Name</w:t>
      </w:r>
    </w:p>
    <w:p w14:paraId="7459FA96"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Towns</w:t>
      </w:r>
      <w:r w:rsidRPr="006D60D4">
        <w:t xml:space="preserve"> – Id, Name, Country</w:t>
      </w:r>
    </w:p>
    <w:p w14:paraId="3AEF3997"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Countries</w:t>
      </w:r>
      <w:r w:rsidRPr="006D60D4">
        <w:t xml:space="preserve"> – Id </w:t>
      </w:r>
      <w:r w:rsidRPr="006D60D4">
        <w:rPr>
          <w:noProof/>
        </w:rPr>
        <w:t>(</w:t>
      </w:r>
      <w:r w:rsidRPr="006D60D4">
        <w:t xml:space="preserve">3 letters – for example </w:t>
      </w:r>
      <w:r w:rsidRPr="006D60D4">
        <w:rPr>
          <w:noProof/>
        </w:rPr>
        <w:t>BUL</w:t>
      </w:r>
      <w:r w:rsidRPr="006D60D4">
        <w:t xml:space="preserve">, </w:t>
      </w:r>
      <w:r w:rsidRPr="006D60D4">
        <w:rPr>
          <w:noProof/>
        </w:rPr>
        <w:t>USA</w:t>
      </w:r>
      <w:r w:rsidRPr="006D60D4">
        <w:t xml:space="preserve">, </w:t>
      </w:r>
      <w:r w:rsidRPr="006D60D4">
        <w:rPr>
          <w:noProof/>
        </w:rPr>
        <w:t>GER</w:t>
      </w:r>
      <w:r w:rsidRPr="006D60D4">
        <w:t xml:space="preserve">, </w:t>
      </w:r>
      <w:r w:rsidRPr="006D60D4">
        <w:rPr>
          <w:noProof/>
        </w:rPr>
        <w:t>FRA</w:t>
      </w:r>
      <w:r w:rsidRPr="006D60D4">
        <w:t xml:space="preserve">, </w:t>
      </w:r>
      <w:r w:rsidRPr="006D60D4">
        <w:rPr>
          <w:noProof/>
        </w:rPr>
        <w:t>ITA</w:t>
      </w:r>
      <w:r w:rsidRPr="006D60D4">
        <w:t xml:space="preserve">…), Name, Continent </w:t>
      </w:r>
    </w:p>
    <w:p w14:paraId="06811B51"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Continents</w:t>
      </w:r>
      <w:r w:rsidRPr="006D60D4">
        <w:t xml:space="preserve"> – Id, Name</w:t>
      </w:r>
    </w:p>
    <w:p w14:paraId="2201B484"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Players</w:t>
      </w:r>
      <w:r w:rsidRPr="006D60D4">
        <w:t xml:space="preserve"> – Id, Name, Squad Number, Team, Position, Is Currently Injured</w:t>
      </w:r>
    </w:p>
    <w:p w14:paraId="3676E75F"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Position</w:t>
      </w:r>
      <w:r w:rsidRPr="006D60D4">
        <w:t xml:space="preserve"> – Id </w:t>
      </w:r>
      <w:r w:rsidRPr="006D60D4">
        <w:rPr>
          <w:noProof/>
        </w:rPr>
        <w:t>(</w:t>
      </w:r>
      <w:r w:rsidRPr="006D60D4">
        <w:t xml:space="preserve">2 letters – </w:t>
      </w:r>
      <w:r w:rsidRPr="006D60D4">
        <w:rPr>
          <w:noProof/>
        </w:rPr>
        <w:t>GK</w:t>
      </w:r>
      <w:r w:rsidRPr="006D60D4">
        <w:t xml:space="preserve">, </w:t>
      </w:r>
      <w:r w:rsidRPr="006D60D4">
        <w:rPr>
          <w:noProof/>
        </w:rPr>
        <w:t>DF</w:t>
      </w:r>
      <w:r w:rsidRPr="006D60D4">
        <w:t xml:space="preserve">, </w:t>
      </w:r>
      <w:r w:rsidRPr="006D60D4">
        <w:rPr>
          <w:noProof/>
        </w:rPr>
        <w:t>MF</w:t>
      </w:r>
      <w:r w:rsidRPr="006D60D4">
        <w:t xml:space="preserve">, </w:t>
      </w:r>
      <w:r w:rsidRPr="006D60D4">
        <w:rPr>
          <w:noProof/>
        </w:rPr>
        <w:t>FW</w:t>
      </w:r>
      <w:r w:rsidRPr="006D60D4">
        <w:t xml:space="preserve">…), position description </w:t>
      </w:r>
      <w:r w:rsidRPr="006D60D4">
        <w:rPr>
          <w:noProof/>
        </w:rPr>
        <w:t>(</w:t>
      </w:r>
      <w:r w:rsidRPr="006D60D4">
        <w:t>for example – goal keeper, defender…)</w:t>
      </w:r>
    </w:p>
    <w:p w14:paraId="0A9702EE"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noProof/>
        </w:rPr>
        <w:t>PlayerStatistics</w:t>
      </w:r>
      <w:r w:rsidRPr="006D60D4">
        <w:rPr>
          <w:noProof/>
        </w:rPr>
        <w:t xml:space="preserve"> </w:t>
      </w:r>
      <w:r w:rsidRPr="006D60D4">
        <w:t xml:space="preserve">– Game, Player, Scored Goals, Player Assists, Played Minutes During Game, </w:t>
      </w:r>
      <w:r w:rsidRPr="006D60D4">
        <w:rPr>
          <w:noProof/>
        </w:rPr>
        <w:t xml:space="preserve">(PK </w:t>
      </w:r>
      <w:r w:rsidRPr="006D60D4">
        <w:t>= Game + Player</w:t>
      </w:r>
      <w:r w:rsidRPr="006D60D4">
        <w:rPr>
          <w:noProof/>
        </w:rPr>
        <w:t>)</w:t>
      </w:r>
    </w:p>
    <w:p w14:paraId="5E5808A6"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Games</w:t>
      </w:r>
      <w:r w:rsidRPr="006D60D4">
        <w:t xml:space="preserve"> – Id, Home Team, Away Team, Home Goals, Away Goals, Date and Time of Game, Home team Win bet rate, Away Team Win Bet Rate, Draw Game Bet Rate, Round, Competition</w:t>
      </w:r>
      <w:r w:rsidRPr="006D60D4">
        <w:rPr>
          <w:noProof/>
        </w:rPr>
        <w:t>)</w:t>
      </w:r>
    </w:p>
    <w:p w14:paraId="7250BE3D"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Rounds</w:t>
      </w:r>
      <w:r w:rsidRPr="006D60D4">
        <w:t xml:space="preserve"> – Id, Name </w:t>
      </w:r>
      <w:r w:rsidRPr="006D60D4">
        <w:rPr>
          <w:noProof/>
        </w:rPr>
        <w:t>(</w:t>
      </w:r>
      <w:r w:rsidRPr="006D60D4">
        <w:t>for example Groups, League, 1/8 Final, 1/4 Final, Semi-Final, Final…)</w:t>
      </w:r>
    </w:p>
    <w:p w14:paraId="1E9F269E"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Competitions</w:t>
      </w:r>
      <w:r w:rsidRPr="006D60D4">
        <w:t xml:space="preserve"> – Id, Name, Type </w:t>
      </w:r>
      <w:r w:rsidRPr="006D60D4">
        <w:rPr>
          <w:noProof/>
        </w:rPr>
        <w:t>(</w:t>
      </w:r>
      <w:r w:rsidRPr="006D60D4">
        <w:t>local, national, international</w:t>
      </w:r>
      <w:r w:rsidRPr="006D60D4">
        <w:rPr>
          <w:noProof/>
        </w:rPr>
        <w:t>)</w:t>
      </w:r>
    </w:p>
    <w:p w14:paraId="5A9949FF"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noProof/>
        </w:rPr>
        <w:t>CompetitionTypes</w:t>
      </w:r>
      <w:r w:rsidRPr="006D60D4">
        <w:rPr>
          <w:b/>
          <w:noProof/>
        </w:rPr>
        <w:t xml:space="preserve"> </w:t>
      </w:r>
      <w:r w:rsidRPr="006D60D4">
        <w:t>–</w:t>
      </w:r>
      <w:r w:rsidRPr="006D60D4">
        <w:rPr>
          <w:b/>
        </w:rPr>
        <w:t xml:space="preserve"> </w:t>
      </w:r>
      <w:r w:rsidRPr="006D60D4">
        <w:t>Id, Name</w:t>
      </w:r>
    </w:p>
    <w:p w14:paraId="45B8AA3B"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noProof/>
        </w:rPr>
        <w:t>BetGame</w:t>
      </w:r>
      <w:r w:rsidRPr="006D60D4">
        <w:rPr>
          <w:noProof/>
        </w:rPr>
        <w:t xml:space="preserve"> </w:t>
      </w:r>
      <w:r w:rsidRPr="006D60D4">
        <w:t xml:space="preserve">– Game, Bet, Result Prediction </w:t>
      </w:r>
      <w:r w:rsidRPr="006D60D4">
        <w:rPr>
          <w:noProof/>
        </w:rPr>
        <w:t xml:space="preserve">(PK </w:t>
      </w:r>
      <w:r w:rsidRPr="006D60D4">
        <w:t>= Game + Bet</w:t>
      </w:r>
      <w:r w:rsidRPr="006D60D4">
        <w:rPr>
          <w:noProof/>
        </w:rPr>
        <w:t>)</w:t>
      </w:r>
    </w:p>
    <w:p w14:paraId="5867772B"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Bets</w:t>
      </w:r>
      <w:r w:rsidRPr="006D60D4">
        <w:t xml:space="preserve"> – Id, Bet Money, Date and Time of Bet, User</w:t>
      </w:r>
    </w:p>
    <w:p w14:paraId="14538F61"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noProof/>
        </w:rPr>
        <w:t>ResultPrediction</w:t>
      </w:r>
      <w:r w:rsidRPr="006D60D4">
        <w:rPr>
          <w:noProof/>
        </w:rPr>
        <w:t xml:space="preserve"> </w:t>
      </w:r>
      <w:r w:rsidRPr="006D60D4">
        <w:t xml:space="preserve">– Id, Prediction </w:t>
      </w:r>
      <w:r w:rsidRPr="006D60D4">
        <w:rPr>
          <w:noProof/>
        </w:rPr>
        <w:t>(</w:t>
      </w:r>
      <w:r w:rsidRPr="006D60D4">
        <w:t>possible values - Home Team Win, Draw Game, Away Team Win</w:t>
      </w:r>
      <w:r w:rsidRPr="006D60D4">
        <w:rPr>
          <w:noProof/>
        </w:rPr>
        <w:t>)</w:t>
      </w:r>
    </w:p>
    <w:p w14:paraId="64B03F26" w14:textId="77777777" w:rsidR="006D60D4" w:rsidRPr="006D60D4" w:rsidRDefault="006D60D4" w:rsidP="006D60D4">
      <w:pPr>
        <w:pStyle w:val="ListParagraph"/>
        <w:numPr>
          <w:ilvl w:val="0"/>
          <w:numId w:val="45"/>
        </w:numPr>
        <w:spacing w:before="0" w:after="200"/>
        <w:rPr>
          <w:lang w:val="bg-BG"/>
        </w:rPr>
      </w:pPr>
      <w:r w:rsidRPr="009221E1">
        <w:rPr>
          <w:rFonts w:ascii="Consolas" w:hAnsi="Consolas"/>
          <w:b/>
        </w:rPr>
        <w:t>Users</w:t>
      </w:r>
      <w:r w:rsidRPr="006D60D4">
        <w:t xml:space="preserve"> – Id, Username, Password, Email, Full Name, Balance</w:t>
      </w:r>
    </w:p>
    <w:p w14:paraId="58737683" w14:textId="77777777" w:rsidR="006D60D4" w:rsidRPr="006D60D4" w:rsidRDefault="006D60D4" w:rsidP="006D60D4">
      <w:pPr>
        <w:pStyle w:val="ListParagraph"/>
        <w:spacing w:after="0"/>
        <w:ind w:left="0"/>
        <w:rPr>
          <w:lang w:val="bg-BG"/>
        </w:rPr>
      </w:pPr>
    </w:p>
    <w:p w14:paraId="60965408" w14:textId="77777777" w:rsidR="006D60D4" w:rsidRPr="006D60D4" w:rsidRDefault="006D60D4" w:rsidP="006D60D4">
      <w:pPr>
        <w:pStyle w:val="ListParagraph"/>
        <w:spacing w:after="0"/>
        <w:ind w:left="0"/>
        <w:rPr>
          <w:lang w:val="bg-BG"/>
        </w:rPr>
      </w:pPr>
      <w:r w:rsidRPr="006D60D4">
        <w:t>The relationships between the tables are as follows:</w:t>
      </w:r>
    </w:p>
    <w:p w14:paraId="0222ABF3" w14:textId="70D7F512" w:rsidR="006D60D4" w:rsidRPr="006D60D4" w:rsidRDefault="006D60D4" w:rsidP="006D60D4">
      <w:pPr>
        <w:pStyle w:val="ListParagraph"/>
        <w:numPr>
          <w:ilvl w:val="0"/>
          <w:numId w:val="47"/>
        </w:numPr>
        <w:spacing w:before="0" w:after="200"/>
        <w:rPr>
          <w:lang w:val="bg-BG"/>
        </w:rPr>
      </w:pPr>
      <w:r w:rsidRPr="006D60D4">
        <w:t>Team has one primary kit color and one secondary kit color</w:t>
      </w:r>
      <w:r w:rsidR="009221E1">
        <w:t>.</w:t>
      </w:r>
    </w:p>
    <w:p w14:paraId="072B321E" w14:textId="158F519E" w:rsidR="006D60D4" w:rsidRPr="006D60D4" w:rsidRDefault="006D60D4" w:rsidP="006D60D4">
      <w:pPr>
        <w:pStyle w:val="ListParagraph"/>
        <w:numPr>
          <w:ilvl w:val="0"/>
          <w:numId w:val="46"/>
        </w:numPr>
        <w:spacing w:before="0" w:after="200"/>
        <w:rPr>
          <w:lang w:val="bg-BG"/>
        </w:rPr>
      </w:pPr>
      <w:r w:rsidRPr="006D60D4">
        <w:t>Team is resident in one town</w:t>
      </w:r>
      <w:r w:rsidR="009221E1">
        <w:t>.</w:t>
      </w:r>
    </w:p>
    <w:p w14:paraId="1F2E5C27" w14:textId="20EAB700" w:rsidR="006D60D4" w:rsidRPr="006D60D4" w:rsidRDefault="006D60D4" w:rsidP="006D60D4">
      <w:pPr>
        <w:pStyle w:val="ListParagraph"/>
        <w:numPr>
          <w:ilvl w:val="0"/>
          <w:numId w:val="46"/>
        </w:numPr>
        <w:spacing w:before="0" w:after="200"/>
        <w:rPr>
          <w:lang w:val="bg-BG"/>
        </w:rPr>
      </w:pPr>
      <w:r w:rsidRPr="006D60D4">
        <w:t>Each town can host several teams</w:t>
      </w:r>
      <w:r w:rsidR="009221E1">
        <w:t>.</w:t>
      </w:r>
    </w:p>
    <w:p w14:paraId="509217EE" w14:textId="677B373E" w:rsidR="006D60D4" w:rsidRPr="006D60D4" w:rsidRDefault="006D60D4" w:rsidP="006D60D4">
      <w:pPr>
        <w:pStyle w:val="ListParagraph"/>
        <w:numPr>
          <w:ilvl w:val="0"/>
          <w:numId w:val="46"/>
        </w:numPr>
        <w:spacing w:before="0" w:after="200"/>
        <w:rPr>
          <w:lang w:val="bg-BG"/>
        </w:rPr>
      </w:pPr>
      <w:r w:rsidRPr="006D60D4">
        <w:t>Town can be placed in one country and a country can have many towns</w:t>
      </w:r>
      <w:r w:rsidR="009221E1">
        <w:t>.</w:t>
      </w:r>
    </w:p>
    <w:p w14:paraId="0FACD2E7" w14:textId="21536E89" w:rsidR="006D60D4" w:rsidRPr="006D60D4" w:rsidRDefault="006D60D4" w:rsidP="006D60D4">
      <w:pPr>
        <w:pStyle w:val="ListParagraph"/>
        <w:numPr>
          <w:ilvl w:val="0"/>
          <w:numId w:val="46"/>
        </w:numPr>
        <w:spacing w:before="0" w:after="200"/>
        <w:rPr>
          <w:lang w:val="bg-BG"/>
        </w:rPr>
      </w:pPr>
      <w:r w:rsidRPr="006D60D4">
        <w:t xml:space="preserve">Country can be placed </w:t>
      </w:r>
      <w:r w:rsidR="009221E1">
        <w:t>o</w:t>
      </w:r>
      <w:r w:rsidRPr="006D60D4">
        <w:t>n several continents and a continent can have many countries</w:t>
      </w:r>
      <w:r w:rsidR="009221E1">
        <w:t>.</w:t>
      </w:r>
    </w:p>
    <w:p w14:paraId="7423A402" w14:textId="7C1081DE" w:rsidR="006D60D4" w:rsidRPr="006D60D4" w:rsidRDefault="006D60D4" w:rsidP="006D60D4">
      <w:pPr>
        <w:pStyle w:val="ListParagraph"/>
        <w:numPr>
          <w:ilvl w:val="0"/>
          <w:numId w:val="46"/>
        </w:numPr>
        <w:spacing w:before="0" w:after="200"/>
        <w:rPr>
          <w:lang w:val="bg-BG"/>
        </w:rPr>
      </w:pPr>
      <w:r w:rsidRPr="006D60D4">
        <w:t>Player can play for one team and one team can have many players that play for it</w:t>
      </w:r>
      <w:r w:rsidR="009221E1">
        <w:t>.</w:t>
      </w:r>
    </w:p>
    <w:p w14:paraId="1657D47E" w14:textId="20531BDC" w:rsidR="006D60D4" w:rsidRPr="006D60D4" w:rsidRDefault="006D60D4" w:rsidP="006D60D4">
      <w:pPr>
        <w:pStyle w:val="ListParagraph"/>
        <w:numPr>
          <w:ilvl w:val="0"/>
          <w:numId w:val="46"/>
        </w:numPr>
        <w:spacing w:before="0" w:after="200"/>
        <w:rPr>
          <w:lang w:val="bg-BG"/>
        </w:rPr>
      </w:pPr>
      <w:r w:rsidRPr="006D60D4">
        <w:t>Player can play at one position and one position can be played by many players</w:t>
      </w:r>
      <w:r w:rsidR="009221E1">
        <w:t>.</w:t>
      </w:r>
    </w:p>
    <w:p w14:paraId="427FB1AD" w14:textId="2F60844A" w:rsidR="006D60D4" w:rsidRPr="006D60D4" w:rsidRDefault="006D60D4" w:rsidP="006D60D4">
      <w:pPr>
        <w:pStyle w:val="ListParagraph"/>
        <w:numPr>
          <w:ilvl w:val="0"/>
          <w:numId w:val="46"/>
        </w:numPr>
        <w:spacing w:before="0" w:after="200"/>
        <w:rPr>
          <w:lang w:val="bg-BG"/>
        </w:rPr>
      </w:pPr>
      <w:r w:rsidRPr="006D60D4">
        <w:t>Player can play in many games and in each game, many players take part</w:t>
      </w:r>
      <w:r w:rsidR="009221E1">
        <w:t>.</w:t>
      </w:r>
    </w:p>
    <w:p w14:paraId="37D013C3" w14:textId="57477720" w:rsidR="006D60D4" w:rsidRPr="006D60D4" w:rsidRDefault="006D60D4" w:rsidP="006D60D4">
      <w:pPr>
        <w:pStyle w:val="ListParagraph"/>
        <w:numPr>
          <w:ilvl w:val="0"/>
          <w:numId w:val="46"/>
        </w:numPr>
        <w:spacing w:before="0" w:after="200"/>
        <w:rPr>
          <w:lang w:val="bg-BG"/>
        </w:rPr>
      </w:pPr>
      <w:r w:rsidRPr="006D60D4">
        <w:t xml:space="preserve">Additionally, for each player for </w:t>
      </w:r>
      <w:r w:rsidR="009221E1">
        <w:t xml:space="preserve">a </w:t>
      </w:r>
      <w:r w:rsidRPr="006D60D4">
        <w:t xml:space="preserve">given game kept statistics such as scored goals, goal assists and minutes played during </w:t>
      </w:r>
      <w:r w:rsidR="009221E1">
        <w:t xml:space="preserve">a </w:t>
      </w:r>
      <w:r w:rsidRPr="006D60D4">
        <w:t>given game</w:t>
      </w:r>
      <w:r w:rsidR="009221E1">
        <w:t>.</w:t>
      </w:r>
    </w:p>
    <w:p w14:paraId="4492F87B" w14:textId="6F5A8E86" w:rsidR="006D60D4" w:rsidRPr="006D60D4" w:rsidRDefault="006D60D4" w:rsidP="006D60D4">
      <w:pPr>
        <w:pStyle w:val="ListParagraph"/>
        <w:numPr>
          <w:ilvl w:val="0"/>
          <w:numId w:val="46"/>
        </w:numPr>
        <w:spacing w:before="0" w:after="200"/>
        <w:rPr>
          <w:lang w:val="bg-BG"/>
        </w:rPr>
      </w:pPr>
      <w:r w:rsidRPr="006D60D4">
        <w:t>A game can be played in one round and in one round many games can be played</w:t>
      </w:r>
      <w:r w:rsidR="009221E1">
        <w:t>.</w:t>
      </w:r>
    </w:p>
    <w:p w14:paraId="55535BF3" w14:textId="001AAA5D" w:rsidR="006D60D4" w:rsidRPr="006D60D4" w:rsidRDefault="006D60D4" w:rsidP="006D60D4">
      <w:pPr>
        <w:pStyle w:val="ListParagraph"/>
        <w:numPr>
          <w:ilvl w:val="0"/>
          <w:numId w:val="46"/>
        </w:numPr>
        <w:spacing w:before="0" w:after="200"/>
        <w:rPr>
          <w:lang w:val="bg-BG"/>
        </w:rPr>
      </w:pPr>
      <w:r w:rsidRPr="006D60D4">
        <w:t>A game can be played in one competition and in one competition many games can be played</w:t>
      </w:r>
      <w:r w:rsidR="009221E1">
        <w:t>.</w:t>
      </w:r>
    </w:p>
    <w:p w14:paraId="79FB6E3D" w14:textId="1A0652AE" w:rsidR="006D60D4" w:rsidRPr="006D60D4" w:rsidRDefault="006D60D4" w:rsidP="006D60D4">
      <w:pPr>
        <w:pStyle w:val="ListParagraph"/>
        <w:numPr>
          <w:ilvl w:val="0"/>
          <w:numId w:val="46"/>
        </w:numPr>
        <w:spacing w:before="0" w:after="200"/>
        <w:rPr>
          <w:lang w:val="bg-BG"/>
        </w:rPr>
      </w:pPr>
      <w:r w:rsidRPr="006D60D4">
        <w:t>On a game, many bets can be placed and one bet can be on several games</w:t>
      </w:r>
      <w:r w:rsidR="009221E1">
        <w:t>.</w:t>
      </w:r>
    </w:p>
    <w:p w14:paraId="3DC108C1" w14:textId="3B84F9D5" w:rsidR="006D60D4" w:rsidRPr="006D60D4" w:rsidRDefault="006D60D4" w:rsidP="006D60D4">
      <w:pPr>
        <w:pStyle w:val="ListParagraph"/>
        <w:numPr>
          <w:ilvl w:val="0"/>
          <w:numId w:val="46"/>
        </w:numPr>
        <w:spacing w:before="0" w:after="200"/>
        <w:rPr>
          <w:lang w:val="bg-BG"/>
        </w:rPr>
      </w:pPr>
      <w:r w:rsidRPr="006D60D4">
        <w:t xml:space="preserve">Each bet for </w:t>
      </w:r>
      <w:r w:rsidR="009221E1">
        <w:t xml:space="preserve">the </w:t>
      </w:r>
      <w:r w:rsidRPr="006D60D4">
        <w:t xml:space="preserve">given game must have </w:t>
      </w:r>
      <w:r w:rsidR="009221E1">
        <w:t xml:space="preserve">a </w:t>
      </w:r>
      <w:r w:rsidRPr="006D60D4">
        <w:t>prediction result</w:t>
      </w:r>
      <w:r w:rsidR="009221E1">
        <w:t>.</w:t>
      </w:r>
    </w:p>
    <w:p w14:paraId="3179B1DA" w14:textId="41DC0AD8" w:rsidR="006D60D4" w:rsidRPr="006D60D4" w:rsidRDefault="006D60D4" w:rsidP="006D60D4">
      <w:pPr>
        <w:pStyle w:val="ListParagraph"/>
        <w:numPr>
          <w:ilvl w:val="0"/>
          <w:numId w:val="46"/>
        </w:numPr>
        <w:spacing w:before="0" w:after="200"/>
        <w:rPr>
          <w:lang w:val="bg-BG"/>
        </w:rPr>
      </w:pPr>
      <w:r w:rsidRPr="006D60D4">
        <w:t>A bet can be placed by only one user and one user can place many bets</w:t>
      </w:r>
      <w:r w:rsidR="009221E1">
        <w:t>.</w:t>
      </w:r>
    </w:p>
    <w:p w14:paraId="24A8B497" w14:textId="77777777" w:rsidR="006D60D4" w:rsidRPr="006D60D4" w:rsidRDefault="006D60D4" w:rsidP="009221E1">
      <w:pPr>
        <w:pStyle w:val="Heading3"/>
        <w:rPr>
          <w:lang w:val="bg-BG"/>
        </w:rPr>
      </w:pPr>
      <w:r w:rsidRPr="006D60D4">
        <w:lastRenderedPageBreak/>
        <w:t>Hint - Database Schema</w:t>
      </w:r>
    </w:p>
    <w:p w14:paraId="7724C7C3" w14:textId="77777777" w:rsidR="006D60D4" w:rsidRPr="006D60D4" w:rsidRDefault="006D60D4" w:rsidP="006D60D4">
      <w:pPr>
        <w:spacing w:after="0"/>
        <w:rPr>
          <w:lang w:val="bg-BG"/>
        </w:rPr>
      </w:pPr>
      <w:r w:rsidRPr="006D60D4">
        <w:rPr>
          <w:noProof/>
        </w:rPr>
        <w:drawing>
          <wp:inline distT="0" distB="0" distL="0" distR="0" wp14:anchorId="6AD43E16" wp14:editId="4D7D0BE5">
            <wp:extent cx="6617335" cy="7010400"/>
            <wp:effectExtent l="19050" t="19050" r="12065" b="19050"/>
            <wp:docPr id="14" name="Picture 14" descr="schemadbjava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hemadbjavar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7335" cy="7010400"/>
                    </a:xfrm>
                    <a:prstGeom prst="rect">
                      <a:avLst/>
                    </a:prstGeom>
                    <a:noFill/>
                    <a:ln>
                      <a:solidFill>
                        <a:schemeClr val="tx1"/>
                      </a:solidFill>
                    </a:ln>
                  </pic:spPr>
                </pic:pic>
              </a:graphicData>
            </a:graphic>
          </wp:inline>
        </w:drawing>
      </w:r>
    </w:p>
    <w:p w14:paraId="59108BE9" w14:textId="77777777" w:rsidR="006D60D4" w:rsidRPr="006D60D4" w:rsidRDefault="006D60D4" w:rsidP="006D60D4">
      <w:pPr>
        <w:rPr>
          <w:lang w:val="bg-BG"/>
        </w:rPr>
      </w:pPr>
    </w:p>
    <w:p w14:paraId="592EBD29" w14:textId="51658AA2" w:rsidR="00640502" w:rsidRPr="006D60D4" w:rsidRDefault="00640502" w:rsidP="006D60D4">
      <w:pPr>
        <w:rPr>
          <w:lang w:val="bg-BG"/>
        </w:rPr>
      </w:pPr>
    </w:p>
    <w:sectPr w:rsidR="00640502" w:rsidRPr="006D60D4"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A73DA0" w14:textId="77777777" w:rsidR="003754B0" w:rsidRDefault="003754B0" w:rsidP="008068A2">
      <w:pPr>
        <w:spacing w:after="0" w:line="240" w:lineRule="auto"/>
      </w:pPr>
      <w:r>
        <w:separator/>
      </w:r>
    </w:p>
  </w:endnote>
  <w:endnote w:type="continuationSeparator" w:id="0">
    <w:p w14:paraId="2E1DC7E3" w14:textId="77777777" w:rsidR="003754B0" w:rsidRDefault="003754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820663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080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080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820663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080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080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9B4264" w14:textId="77777777" w:rsidR="003754B0" w:rsidRDefault="003754B0" w:rsidP="008068A2">
      <w:pPr>
        <w:spacing w:after="0" w:line="240" w:lineRule="auto"/>
      </w:pPr>
      <w:r>
        <w:separator/>
      </w:r>
    </w:p>
  </w:footnote>
  <w:footnote w:type="continuationSeparator" w:id="0">
    <w:p w14:paraId="783317B0" w14:textId="77777777" w:rsidR="003754B0" w:rsidRDefault="003754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532"/>
    <w:multiLevelType w:val="hybridMultilevel"/>
    <w:tmpl w:val="425AD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EF7617"/>
    <w:multiLevelType w:val="hybridMultilevel"/>
    <w:tmpl w:val="345AB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35302D"/>
    <w:multiLevelType w:val="hybridMultilevel"/>
    <w:tmpl w:val="B824B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2905C2"/>
    <w:multiLevelType w:val="hybridMultilevel"/>
    <w:tmpl w:val="3DCE8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536A3"/>
    <w:multiLevelType w:val="hybridMultilevel"/>
    <w:tmpl w:val="A3021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6314B"/>
    <w:multiLevelType w:val="hybridMultilevel"/>
    <w:tmpl w:val="68AA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C317D"/>
    <w:multiLevelType w:val="hybridMultilevel"/>
    <w:tmpl w:val="9598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4B0673"/>
    <w:multiLevelType w:val="hybridMultilevel"/>
    <w:tmpl w:val="55CE41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4F1289"/>
    <w:multiLevelType w:val="hybridMultilevel"/>
    <w:tmpl w:val="87BCD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8065CF"/>
    <w:multiLevelType w:val="hybridMultilevel"/>
    <w:tmpl w:val="236C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2585838">
    <w:abstractNumId w:val="0"/>
  </w:num>
  <w:num w:numId="2" w16cid:durableId="2019502212">
    <w:abstractNumId w:val="47"/>
  </w:num>
  <w:num w:numId="3" w16cid:durableId="426585400">
    <w:abstractNumId w:val="9"/>
  </w:num>
  <w:num w:numId="4" w16cid:durableId="54284241">
    <w:abstractNumId w:val="30"/>
  </w:num>
  <w:num w:numId="5" w16cid:durableId="735133133">
    <w:abstractNumId w:val="31"/>
  </w:num>
  <w:num w:numId="6" w16cid:durableId="1423180589">
    <w:abstractNumId w:val="35"/>
  </w:num>
  <w:num w:numId="7" w16cid:durableId="1038553247">
    <w:abstractNumId w:val="4"/>
  </w:num>
  <w:num w:numId="8" w16cid:durableId="2130001801">
    <w:abstractNumId w:val="8"/>
  </w:num>
  <w:num w:numId="9" w16cid:durableId="2023892250">
    <w:abstractNumId w:val="27"/>
  </w:num>
  <w:num w:numId="10" w16cid:durableId="2249929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8888755">
    <w:abstractNumId w:val="5"/>
  </w:num>
  <w:num w:numId="12" w16cid:durableId="1645968815">
    <w:abstractNumId w:val="21"/>
  </w:num>
  <w:num w:numId="13" w16cid:durableId="983579180">
    <w:abstractNumId w:val="1"/>
  </w:num>
  <w:num w:numId="14" w16cid:durableId="357389413">
    <w:abstractNumId w:val="34"/>
  </w:num>
  <w:num w:numId="15" w16cid:durableId="1129670881">
    <w:abstractNumId w:val="10"/>
  </w:num>
  <w:num w:numId="16" w16cid:durableId="1335106131">
    <w:abstractNumId w:val="41"/>
  </w:num>
  <w:num w:numId="17" w16cid:durableId="737828947">
    <w:abstractNumId w:val="28"/>
  </w:num>
  <w:num w:numId="18" w16cid:durableId="1879855358">
    <w:abstractNumId w:val="46"/>
  </w:num>
  <w:num w:numId="19" w16cid:durableId="43675953">
    <w:abstractNumId w:val="36"/>
  </w:num>
  <w:num w:numId="20" w16cid:durableId="1667052139">
    <w:abstractNumId w:val="20"/>
  </w:num>
  <w:num w:numId="21" w16cid:durableId="1298533901">
    <w:abstractNumId w:val="33"/>
  </w:num>
  <w:num w:numId="22" w16cid:durableId="609439524">
    <w:abstractNumId w:val="12"/>
  </w:num>
  <w:num w:numId="23" w16cid:durableId="1324745457">
    <w:abstractNumId w:val="16"/>
  </w:num>
  <w:num w:numId="24" w16cid:durableId="2037075351">
    <w:abstractNumId w:val="3"/>
  </w:num>
  <w:num w:numId="25" w16cid:durableId="320619143">
    <w:abstractNumId w:val="7"/>
  </w:num>
  <w:num w:numId="26" w16cid:durableId="170679775">
    <w:abstractNumId w:val="18"/>
  </w:num>
  <w:num w:numId="27" w16cid:durableId="527990767">
    <w:abstractNumId w:val="38"/>
  </w:num>
  <w:num w:numId="28" w16cid:durableId="1457718762">
    <w:abstractNumId w:val="19"/>
  </w:num>
  <w:num w:numId="29" w16cid:durableId="176235696">
    <w:abstractNumId w:val="45"/>
  </w:num>
  <w:num w:numId="30" w16cid:durableId="531499954">
    <w:abstractNumId w:val="23"/>
  </w:num>
  <w:num w:numId="31" w16cid:durableId="859658761">
    <w:abstractNumId w:val="11"/>
  </w:num>
  <w:num w:numId="32" w16cid:durableId="1238710064">
    <w:abstractNumId w:val="37"/>
  </w:num>
  <w:num w:numId="33" w16cid:durableId="1800417227">
    <w:abstractNumId w:val="42"/>
  </w:num>
  <w:num w:numId="34" w16cid:durableId="2124037899">
    <w:abstractNumId w:val="26"/>
  </w:num>
  <w:num w:numId="35" w16cid:durableId="2147122326">
    <w:abstractNumId w:val="44"/>
  </w:num>
  <w:num w:numId="36" w16cid:durableId="1687562728">
    <w:abstractNumId w:val="6"/>
  </w:num>
  <w:num w:numId="37" w16cid:durableId="772700494">
    <w:abstractNumId w:val="24"/>
  </w:num>
  <w:num w:numId="38" w16cid:durableId="1251616977">
    <w:abstractNumId w:val="15"/>
  </w:num>
  <w:num w:numId="39" w16cid:durableId="2046710720">
    <w:abstractNumId w:val="32"/>
  </w:num>
  <w:num w:numId="40" w16cid:durableId="208539157">
    <w:abstractNumId w:val="17"/>
  </w:num>
  <w:num w:numId="41" w16cid:durableId="1750886982">
    <w:abstractNumId w:val="13"/>
  </w:num>
  <w:num w:numId="42" w16cid:durableId="1162156950">
    <w:abstractNumId w:val="29"/>
  </w:num>
  <w:num w:numId="43" w16cid:durableId="1713535857">
    <w:abstractNumId w:val="39"/>
  </w:num>
  <w:num w:numId="44" w16cid:durableId="1671563095">
    <w:abstractNumId w:val="25"/>
  </w:num>
  <w:num w:numId="45" w16cid:durableId="1635595354">
    <w:abstractNumId w:val="22"/>
  </w:num>
  <w:num w:numId="46" w16cid:durableId="1426610632">
    <w:abstractNumId w:val="48"/>
  </w:num>
  <w:num w:numId="47" w16cid:durableId="1927613462">
    <w:abstractNumId w:val="2"/>
  </w:num>
  <w:num w:numId="48" w16cid:durableId="552888269">
    <w:abstractNumId w:val="43"/>
  </w:num>
  <w:num w:numId="49" w16cid:durableId="196241401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tDQ3tzQzNzA0MTVR0lEKTi0uzszPAykwrAUAjt51lSwAAAA="/>
  </w:docVars>
  <w:rsids>
    <w:rsidRoot w:val="008068A2"/>
    <w:rsid w:val="000006BB"/>
    <w:rsid w:val="00002C1C"/>
    <w:rsid w:val="00007044"/>
    <w:rsid w:val="0001451E"/>
    <w:rsid w:val="00023DC6"/>
    <w:rsid w:val="00025F04"/>
    <w:rsid w:val="00064D15"/>
    <w:rsid w:val="0008083F"/>
    <w:rsid w:val="0008559D"/>
    <w:rsid w:val="00086727"/>
    <w:rsid w:val="0009209B"/>
    <w:rsid w:val="00097BF5"/>
    <w:rsid w:val="000A6794"/>
    <w:rsid w:val="000B39E6"/>
    <w:rsid w:val="000B56F0"/>
    <w:rsid w:val="000C5361"/>
    <w:rsid w:val="000F77EB"/>
    <w:rsid w:val="00103906"/>
    <w:rsid w:val="001275B9"/>
    <w:rsid w:val="00142C75"/>
    <w:rsid w:val="001449E8"/>
    <w:rsid w:val="001619DF"/>
    <w:rsid w:val="00164CDC"/>
    <w:rsid w:val="00167CF1"/>
    <w:rsid w:val="00171021"/>
    <w:rsid w:val="00175E1D"/>
    <w:rsid w:val="001837BD"/>
    <w:rsid w:val="00183A2C"/>
    <w:rsid w:val="00185CC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354E5"/>
    <w:rsid w:val="00342DDE"/>
    <w:rsid w:val="003754B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9C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3ED3"/>
    <w:rsid w:val="00604363"/>
    <w:rsid w:val="006067A7"/>
    <w:rsid w:val="00624212"/>
    <w:rsid w:val="006242A9"/>
    <w:rsid w:val="00624DCF"/>
    <w:rsid w:val="0063342B"/>
    <w:rsid w:val="00640502"/>
    <w:rsid w:val="00644D27"/>
    <w:rsid w:val="006640AE"/>
    <w:rsid w:val="00670041"/>
    <w:rsid w:val="00671FE2"/>
    <w:rsid w:val="00686C0C"/>
    <w:rsid w:val="00695634"/>
    <w:rsid w:val="006A2531"/>
    <w:rsid w:val="006D239A"/>
    <w:rsid w:val="006D60D4"/>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D7CCD"/>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F59"/>
    <w:rsid w:val="008C2344"/>
    <w:rsid w:val="008C2B83"/>
    <w:rsid w:val="008C5930"/>
    <w:rsid w:val="008D6097"/>
    <w:rsid w:val="008E6CF3"/>
    <w:rsid w:val="008F202C"/>
    <w:rsid w:val="008F5B43"/>
    <w:rsid w:val="008F5FDB"/>
    <w:rsid w:val="00902E68"/>
    <w:rsid w:val="00910F45"/>
    <w:rsid w:val="00912BC6"/>
    <w:rsid w:val="0092145D"/>
    <w:rsid w:val="009221E1"/>
    <w:rsid w:val="009254B7"/>
    <w:rsid w:val="00930CEE"/>
    <w:rsid w:val="00941FFF"/>
    <w:rsid w:val="009519AB"/>
    <w:rsid w:val="00955691"/>
    <w:rsid w:val="00961157"/>
    <w:rsid w:val="00965C5B"/>
    <w:rsid w:val="0096684B"/>
    <w:rsid w:val="00972C7F"/>
    <w:rsid w:val="00976E46"/>
    <w:rsid w:val="009B4FB4"/>
    <w:rsid w:val="009C0C39"/>
    <w:rsid w:val="009D0800"/>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B6955"/>
    <w:rsid w:val="00AC36D6"/>
    <w:rsid w:val="00AC60FE"/>
    <w:rsid w:val="00AC77AD"/>
    <w:rsid w:val="00AD3214"/>
    <w:rsid w:val="00AD74EA"/>
    <w:rsid w:val="00AE05D3"/>
    <w:rsid w:val="00AE355A"/>
    <w:rsid w:val="00B148DD"/>
    <w:rsid w:val="00B2472A"/>
    <w:rsid w:val="00B41751"/>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53BB"/>
    <w:rsid w:val="00BE399E"/>
    <w:rsid w:val="00BF0FC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5B98"/>
    <w:rsid w:val="00E80E3D"/>
    <w:rsid w:val="00E86D42"/>
    <w:rsid w:val="00E870B8"/>
    <w:rsid w:val="00EA1019"/>
    <w:rsid w:val="00EA3B29"/>
    <w:rsid w:val="00EA3D4B"/>
    <w:rsid w:val="00EB7421"/>
    <w:rsid w:val="00EC36F5"/>
    <w:rsid w:val="00EC5A4D"/>
    <w:rsid w:val="00ED0DEA"/>
    <w:rsid w:val="00ED73C4"/>
    <w:rsid w:val="00EE094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4C9258-3218-460E-9221-474AA0D3B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117</Words>
  <Characters>5568</Characters>
  <Application>Microsoft Office Word</Application>
  <DocSecurity>0</DocSecurity>
  <Lines>123</Lines>
  <Paragraphs>117</Paragraphs>
  <ScaleCrop>false</ScaleCrop>
  <HeadingPairs>
    <vt:vector size="2" baseType="variant">
      <vt:variant>
        <vt:lpstr>Title</vt:lpstr>
      </vt:variant>
      <vt:variant>
        <vt:i4>1</vt:i4>
      </vt:variant>
    </vt:vector>
  </HeadingPairs>
  <TitlesOfParts>
    <vt:vector size="1" baseType="lpstr">
      <vt:lpstr>Code First and Entity Relations Exercise</vt:lpstr>
    </vt:vector>
  </TitlesOfParts>
  <Company>SoftUni – https://about.softuni.bg</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bernate-Code-First-Exercise</dc:title>
  <dc:subject>Databases Frameworks Practical Course @ SoftUni</dc:subject>
  <dc:creator>Software University</dc:creator>
  <cp:keywords>java; basics; software technologie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Petar Chulin</cp:lastModifiedBy>
  <cp:revision>19</cp:revision>
  <cp:lastPrinted>2015-10-26T22:35:00Z</cp:lastPrinted>
  <dcterms:created xsi:type="dcterms:W3CDTF">2019-11-12T12:29:00Z</dcterms:created>
  <dcterms:modified xsi:type="dcterms:W3CDTF">2024-09-18T07:4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19f895fe544fe33520ac7b949e4f3948e3cf4af57f9cfb9f15a8a11606319f</vt:lpwstr>
  </property>
</Properties>
</file>